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tmp" ContentType="image/png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ajorBidi" w:eastAsia="Times New Roman" w:hAnsiTheme="majorBidi" w:cstheme="majorBidi"/>
          <w:b/>
          <w:bCs/>
          <w:sz w:val="32"/>
          <w:szCs w:val="24"/>
        </w:rPr>
        <w:id w:val="-1977286499"/>
        <w:docPartObj>
          <w:docPartGallery w:val="Cover Pages"/>
          <w:docPartUnique/>
        </w:docPartObj>
      </w:sdtPr>
      <w:sdtEndPr/>
      <w:sdtContent>
        <w:p w14:paraId="4F4864BC" w14:textId="66329BC7" w:rsidR="000B788F" w:rsidRPr="00E8777B" w:rsidRDefault="009021BE" w:rsidP="009021B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8720" behindDoc="0" locked="0" layoutInCell="1" allowOverlap="1" wp14:anchorId="3E8F0639" wp14:editId="635754B4">
                    <wp:simplePos x="0" y="0"/>
                    <wp:positionH relativeFrom="column">
                      <wp:posOffset>-685800</wp:posOffset>
                    </wp:positionH>
                    <wp:positionV relativeFrom="paragraph">
                      <wp:posOffset>-550692</wp:posOffset>
                    </wp:positionV>
                    <wp:extent cx="7772009" cy="756139"/>
                    <wp:effectExtent l="0" t="0" r="0" b="6350"/>
                    <wp:wrapNone/>
                    <wp:docPr id="29" name="Text Box 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772009" cy="756139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E9AD62D" w14:textId="77777777" w:rsidR="009021BE" w:rsidRPr="009021BE" w:rsidRDefault="009021BE" w:rsidP="009021BE">
                                <w:pPr>
                                  <w:jc w:val="center"/>
                                  <w:rPr>
                                    <w:b/>
                                    <w:bCs/>
                                    <w:color w:val="FFFF00"/>
                                    <w:sz w:val="72"/>
                                    <w:szCs w:val="56"/>
                                  </w:rPr>
                                </w:pPr>
                                <w:r w:rsidRPr="009021BE">
                                  <w:rPr>
                                    <w:b/>
                                    <w:bCs/>
                                    <w:color w:val="FFFF00"/>
                                    <w:sz w:val="72"/>
                                    <w:szCs w:val="56"/>
                                  </w:rPr>
                                  <w:t>Python Directory &amp; File Management</w:t>
                                </w:r>
                              </w:p>
                              <w:p w14:paraId="4C930C63" w14:textId="77777777" w:rsidR="009021BE" w:rsidRPr="009021BE" w:rsidRDefault="009021BE">
                                <w:pPr>
                                  <w:rPr>
                                    <w:color w:val="FFFF00"/>
                                    <w:sz w:val="52"/>
                                    <w:szCs w:val="4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shapetype w14:anchorId="3E8F063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9" o:spid="_x0000_s1026" type="#_x0000_t202" style="position:absolute;margin-left:-54pt;margin-top:-43.35pt;width:611.95pt;height:59.5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" filled="f" stroked="f" strokeweight=".5pt">
                    <v:textbox>
                      <w:txbxContent>
                        <w:p w14:paraId="7E9AD62D" w14:textId="77777777" w:rsidR="009021BE" w:rsidRPr="009021BE" w:rsidRDefault="009021BE" w:rsidP="009021BE">
                          <w:pPr>
                            <w:jc w:val="center"/>
                            <w:rPr>
                              <w:b/>
                              <w:bCs/>
                              <w:color w:val="FFFF00"/>
                              <w:sz w:val="72"/>
                              <w:szCs w:val="56"/>
                            </w:rPr>
                          </w:pPr>
                          <w:r w:rsidRPr="009021BE">
                            <w:rPr>
                              <w:b/>
                              <w:bCs/>
                              <w:color w:val="FFFF00"/>
                              <w:sz w:val="72"/>
                              <w:szCs w:val="56"/>
                            </w:rPr>
                            <w:t>Python Directory &amp; File Management</w:t>
                          </w:r>
                        </w:p>
                        <w:p w14:paraId="4C930C63" w14:textId="77777777" w:rsidR="009021BE" w:rsidRPr="009021BE" w:rsidRDefault="009021BE">
                          <w:pPr>
                            <w:rPr>
                              <w:color w:val="FFFF00"/>
                              <w:sz w:val="52"/>
                              <w:szCs w:val="48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  <w:r w:rsidR="000B788F">
            <w:rPr>
              <w:noProof/>
            </w:rPr>
            <w:drawing>
              <wp:anchor distT="0" distB="0" distL="114300" distR="114300" simplePos="0" relativeHeight="251652096" behindDoc="1" locked="0" layoutInCell="1" allowOverlap="1" wp14:anchorId="468FBF9F" wp14:editId="5614FC19">
                <wp:simplePos x="0" y="0"/>
                <wp:positionH relativeFrom="margin">
                  <wp:posOffset>-733425</wp:posOffset>
                </wp:positionH>
                <wp:positionV relativeFrom="margin">
                  <wp:posOffset>-939945</wp:posOffset>
                </wp:positionV>
                <wp:extent cx="7863840" cy="4422140"/>
                <wp:effectExtent l="0" t="0" r="3810" b="0"/>
                <wp:wrapNone/>
                <wp:docPr id="474" name="Picture 47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74" name="776852-626327-python.jpg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863840" cy="44221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74D6A06" w14:textId="4900D4E4" w:rsidR="000B788F" w:rsidRDefault="000B788F" w:rsidP="009021BE">
          <w:pPr>
            <w:rPr>
              <w:sz w:val="28"/>
              <w:szCs w:val="28"/>
            </w:rPr>
          </w:pPr>
        </w:p>
        <w:p w14:paraId="5FE926F8" w14:textId="11D6BE6E" w:rsidR="000B788F" w:rsidRDefault="000B788F" w:rsidP="009021BE"/>
        <w:p w14:paraId="6AADAD07" w14:textId="64C189DF" w:rsidR="00DC06BF" w:rsidRDefault="00DC06BF" w:rsidP="009021BE">
          <w:pPr>
            <w:rPr>
              <w:rFonts w:cs="Times New Roman"/>
              <w:noProof/>
              <w:color w:val="0000FF"/>
            </w:rPr>
          </w:pPr>
        </w:p>
        <w:p w14:paraId="29B2E1CD" w14:textId="23CD065E" w:rsidR="0074355A" w:rsidRDefault="001A65AA" w:rsidP="009021BE">
          <w:pPr>
            <w:pStyle w:val="Heading1"/>
          </w:pPr>
          <w:r>
            <w:rPr>
              <w:noProof/>
            </w:rPr>
            <w:drawing>
              <wp:anchor distT="0" distB="0" distL="114300" distR="114300" simplePos="0" relativeHeight="251677696" behindDoc="0" locked="0" layoutInCell="1" allowOverlap="1" wp14:anchorId="337DB668" wp14:editId="74C0CD01">
                <wp:simplePos x="0" y="0"/>
                <wp:positionH relativeFrom="margin">
                  <wp:align>center</wp:align>
                </wp:positionH>
                <wp:positionV relativeFrom="paragraph">
                  <wp:posOffset>2230120</wp:posOffset>
                </wp:positionV>
                <wp:extent cx="5141781" cy="4521777"/>
                <wp:effectExtent l="0" t="19050" r="0" b="69850"/>
                <wp:wrapNone/>
                <wp:docPr id="27" name="Picture 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9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10">
                                  <a14:imgEffect>
                                    <a14:backgroundRemoval t="0" b="100000" l="23750" r="90000">
                                      <a14:foregroundMark x1="35250" y1="38057" x2="35250" y2="38057"/>
                                      <a14:foregroundMark x1="34500" y1="31051" x2="34500" y2="31051"/>
                                      <a14:foregroundMark x1="50917" y1="30414" x2="50917" y2="30414"/>
                                      <a14:foregroundMark x1="75000" y1="16083" x2="75000" y2="16083"/>
                                      <a14:foregroundMark x1="75083" y1="31529" x2="75083" y2="31529"/>
                                      <a14:foregroundMark x1="76833" y1="31369" x2="76833" y2="31369"/>
                                      <a14:foregroundMark x1="78667" y1="42038" x2="78667" y2="42038"/>
                                      <a14:foregroundMark x1="74833" y1="66242" x2="74833" y2="66242"/>
                                      <a14:foregroundMark x1="70583" y1="53185" x2="78583" y2="67675"/>
                                      <a14:foregroundMark x1="68417" y1="68631" x2="70917" y2="63217"/>
                                      <a14:foregroundMark x1="49083" y1="40764" x2="59583" y2="58280"/>
                                      <a14:foregroundMark x1="48583" y1="17197" x2="59833" y2="35032"/>
                                      <a14:foregroundMark x1="29917" y1="54140" x2="41250" y2="69268"/>
                                      <a14:foregroundMark x1="30917" y1="30096" x2="41250" y2="47452"/>
                                      <a14:foregroundMark x1="30917" y1="79299" x2="40750" y2="93790"/>
                                      <a14:foregroundMark x1="29500" y1="90127" x2="29500" y2="90127"/>
                                      <a14:foregroundMark x1="31250" y1="96178" x2="31250" y2="96178"/>
                                      <a14:foregroundMark x1="62500" y1="16242" x2="62500" y2="16242"/>
                                    </a14:backgroundRemoval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5454" t="2137" r="17385" b="1842"/>
                        <a:stretch/>
                      </pic:blipFill>
                      <pic:spPr bwMode="auto">
                        <a:xfrm>
                          <a:off x="0" y="0"/>
                          <a:ext cx="5141781" cy="4521777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ln>
                          <a:noFill/>
                        </a:ln>
                        <a:effectLst>
                          <a:outerShdw blurRad="76200" dist="38100" dir="7800000" algn="tl" rotWithShape="0">
                            <a:srgbClr val="000000">
                              <a:alpha val="40000"/>
                            </a:srgbClr>
                          </a:outerShdw>
                        </a:effectLst>
                        <a:scene3d>
                          <a:camera prst="orthographicFront"/>
                          <a:lightRig rig="contrasting" dir="t">
                            <a:rot lat="0" lon="0" rev="4200000"/>
                          </a:lightRig>
                        </a:scene3d>
                        <a:sp3d prstMaterial="plastic">
                          <a:bevelT w="381000" h="114300" prst="relaxedInset"/>
                          <a:contourClr>
                            <a:srgbClr val="969696"/>
                          </a:contourClr>
                        </a:sp3d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noProof/>
              <w:sz w:val="24"/>
            </w:rPr>
            <w:drawing>
              <wp:anchor distT="0" distB="0" distL="114300" distR="114300" simplePos="0" relativeHeight="251654144" behindDoc="1" locked="0" layoutInCell="1" allowOverlap="1" wp14:anchorId="66BA17EA" wp14:editId="0B79FED3">
                <wp:simplePos x="0" y="0"/>
                <wp:positionH relativeFrom="margin">
                  <wp:posOffset>-685800</wp:posOffset>
                </wp:positionH>
                <wp:positionV relativeFrom="paragraph">
                  <wp:posOffset>6195464</wp:posOffset>
                </wp:positionV>
                <wp:extent cx="7772400" cy="1694815"/>
                <wp:effectExtent l="0" t="0" r="0" b="635"/>
                <wp:wrapNone/>
                <wp:docPr id="478" name="Picture 47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78" name="PYthon-Programming-Introduction.jpg"/>
                        <pic:cNvPicPr/>
                      </pic:nvPicPr>
                      <pic:blipFill rotWithShape="1">
                        <a:blip r:embed="rId1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3780" b="38431"/>
                        <a:stretch/>
                      </pic:blipFill>
                      <pic:spPr bwMode="auto">
                        <a:xfrm>
                          <a:off x="0" y="0"/>
                          <a:ext cx="7772400" cy="169481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0B788F">
            <w:br w:type="page"/>
          </w:r>
        </w:p>
        <w:bookmarkStart w:id="0" w:name="_GoBack" w:displacedByCustomXml="next"/>
        <w:bookmarkEnd w:id="0" w:displacedByCustomXml="next"/>
      </w:sdtContent>
    </w:sdt>
    <w:p w14:paraId="283037DB" w14:textId="3BBA6C7B" w:rsidR="007E1DC2" w:rsidRDefault="007E1DC2" w:rsidP="009021BE">
      <w:pPr>
        <w:pStyle w:val="Heading1"/>
      </w:pPr>
      <w:r w:rsidRPr="007E1DC2">
        <w:lastRenderedPageBreak/>
        <w:t>Python Directory &amp; File Management</w:t>
      </w:r>
    </w:p>
    <w:p w14:paraId="179BC9D5" w14:textId="012206EE" w:rsidR="007E1DC2" w:rsidRDefault="007E1DC2" w:rsidP="007E1DC2">
      <w:pPr>
        <w:pStyle w:val="NormalWeb"/>
      </w:pPr>
      <w:r>
        <w:t>In a computer system, files are organized into directories. These may contain subdirectories and files. Indeed, this makes a vital part of a user-friendly UI. But don’t be confused; a dictionary is simply what you call a folder.</w:t>
      </w:r>
    </w:p>
    <w:p w14:paraId="4E9A9E29" w14:textId="138E51A6" w:rsidR="007E1DC2" w:rsidRDefault="007E1DC2" w:rsidP="007E1DC2">
      <w:pPr>
        <w:pStyle w:val="NormalWeb"/>
      </w:pPr>
      <w:r>
        <w:t>In this Python Directory section, we will import the </w:t>
      </w:r>
      <w:r w:rsidRPr="007E1DC2">
        <w:rPr>
          <w:rFonts w:ascii="Courier New" w:hAnsi="Courier New" w:cs="Courier New"/>
          <w:b/>
          <w:bCs/>
        </w:rPr>
        <w:t>OS module</w:t>
      </w:r>
      <w:r>
        <w:t xml:space="preserve"> to be able to access the methods we will apply.</w:t>
      </w:r>
    </w:p>
    <w:p w14:paraId="79E06F51" w14:textId="127B101D" w:rsidR="007E1DC2" w:rsidRPr="00572D07" w:rsidRDefault="007E1DC2" w:rsidP="00B31338">
      <w:pPr>
        <w:pStyle w:val="ListParagraph"/>
        <w:numPr>
          <w:ilvl w:val="0"/>
          <w:numId w:val="1"/>
        </w:numPr>
        <w:rPr>
          <w:rFonts w:ascii="Courier New" w:hAnsi="Courier New" w:cs="Courier New"/>
          <w:b/>
          <w:bCs/>
          <w:szCs w:val="24"/>
        </w:rPr>
      </w:pPr>
      <w:r w:rsidRPr="00572D07">
        <w:rPr>
          <w:rFonts w:ascii="Courier New" w:hAnsi="Courier New" w:cs="Courier New"/>
          <w:b/>
          <w:bCs/>
          <w:szCs w:val="24"/>
        </w:rPr>
        <w:t xml:space="preserve">import </w:t>
      </w:r>
      <w:proofErr w:type="spellStart"/>
      <w:r w:rsidRPr="00572D07">
        <w:rPr>
          <w:rFonts w:ascii="Courier New" w:hAnsi="Courier New" w:cs="Courier New"/>
          <w:b/>
          <w:bCs/>
          <w:szCs w:val="24"/>
        </w:rPr>
        <w:t>os</w:t>
      </w:r>
      <w:proofErr w:type="spellEnd"/>
    </w:p>
    <w:p w14:paraId="7AFD13D9" w14:textId="10EDAC90" w:rsidR="007E1DC2" w:rsidRDefault="007E1DC2" w:rsidP="00C544AE">
      <w:pPr>
        <w:pStyle w:val="Heading2"/>
      </w:pPr>
      <w:r>
        <w:t xml:space="preserve">Getting Current Python </w:t>
      </w:r>
      <w:r w:rsidR="00832D2D">
        <w:t>Directory (CWD)</w:t>
      </w:r>
    </w:p>
    <w:p w14:paraId="122B0634" w14:textId="4E6C0797" w:rsidR="007E1DC2" w:rsidRDefault="007E1DC2" w:rsidP="00832D2D">
      <w:pPr>
        <w:rPr>
          <w:rFonts w:cs="Times New Roman"/>
          <w:szCs w:val="24"/>
        </w:rPr>
      </w:pPr>
      <w:r w:rsidRPr="00832D2D">
        <w:rPr>
          <w:rFonts w:cs="Times New Roman"/>
          <w:szCs w:val="24"/>
        </w:rPr>
        <w:t xml:space="preserve">To find out which directory in python you are currently in, use the </w:t>
      </w:r>
      <w:proofErr w:type="spellStart"/>
      <w:proofErr w:type="gramStart"/>
      <w:r w:rsidRPr="00832D2D">
        <w:rPr>
          <w:rFonts w:cs="Times New Roman"/>
          <w:b/>
          <w:bCs/>
          <w:szCs w:val="24"/>
        </w:rPr>
        <w:t>getcwd</w:t>
      </w:r>
      <w:proofErr w:type="spellEnd"/>
      <w:r w:rsidRPr="00832D2D">
        <w:rPr>
          <w:rFonts w:cs="Times New Roman"/>
          <w:b/>
          <w:bCs/>
          <w:szCs w:val="24"/>
        </w:rPr>
        <w:t>(</w:t>
      </w:r>
      <w:proofErr w:type="gramEnd"/>
      <w:r w:rsidRPr="00832D2D">
        <w:rPr>
          <w:rFonts w:cs="Times New Roman"/>
          <w:b/>
          <w:bCs/>
          <w:szCs w:val="24"/>
        </w:rPr>
        <w:t>)</w:t>
      </w:r>
      <w:r w:rsidRPr="00832D2D">
        <w:rPr>
          <w:rFonts w:cs="Times New Roman"/>
          <w:szCs w:val="24"/>
        </w:rPr>
        <w:t xml:space="preserve"> method.</w:t>
      </w:r>
      <w:r w:rsidR="00832D2D">
        <w:rPr>
          <w:rFonts w:cs="Times New Roman"/>
          <w:szCs w:val="24"/>
        </w:rPr>
        <w:t xml:space="preserve"> </w:t>
      </w:r>
      <w:r w:rsidRPr="00832D2D">
        <w:rPr>
          <w:rFonts w:cs="Times New Roman"/>
          <w:szCs w:val="24"/>
        </w:rPr>
        <w:t xml:space="preserve">This returns the path of the current python directory as a </w:t>
      </w:r>
      <w:r w:rsidR="00572D07">
        <w:rPr>
          <w:rStyle w:val="Strong"/>
          <w:rFonts w:cs="Times New Roman"/>
          <w:szCs w:val="24"/>
        </w:rPr>
        <w:t>S</w:t>
      </w:r>
      <w:r w:rsidRPr="00832D2D">
        <w:rPr>
          <w:rStyle w:val="Strong"/>
          <w:rFonts w:cs="Times New Roman"/>
          <w:szCs w:val="24"/>
        </w:rPr>
        <w:t>tring in Python</w:t>
      </w:r>
      <w:r w:rsidRPr="00832D2D">
        <w:rPr>
          <w:rFonts w:cs="Times New Roman"/>
          <w:szCs w:val="24"/>
        </w:rPr>
        <w:t xml:space="preserve">. </w:t>
      </w:r>
    </w:p>
    <w:p w14:paraId="6475BFE1" w14:textId="6904F9D7" w:rsidR="00832D2D" w:rsidRDefault="00832D2D" w:rsidP="00832D2D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anchor distT="0" distB="0" distL="114300" distR="114300" simplePos="0" relativeHeight="251662336" behindDoc="1" locked="0" layoutInCell="1" allowOverlap="1" wp14:anchorId="4895FBE0" wp14:editId="486F8FA0">
            <wp:simplePos x="0" y="0"/>
            <wp:positionH relativeFrom="column">
              <wp:posOffset>245110</wp:posOffset>
            </wp:positionH>
            <wp:positionV relativeFrom="paragraph">
              <wp:posOffset>-1905</wp:posOffset>
            </wp:positionV>
            <wp:extent cx="2004362" cy="548640"/>
            <wp:effectExtent l="0" t="0" r="0" b="381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6486CEB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4362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F1ADC1" w14:textId="77777777" w:rsidR="00832D2D" w:rsidRDefault="00832D2D" w:rsidP="00832D2D">
      <w:pPr>
        <w:rPr>
          <w:rFonts w:cs="Times New Roman"/>
          <w:szCs w:val="24"/>
        </w:rPr>
      </w:pPr>
    </w:p>
    <w:p w14:paraId="40BD8C6E" w14:textId="4221EEFA" w:rsidR="00832D2D" w:rsidRDefault="00832D2D" w:rsidP="00832D2D">
      <w:pPr>
        <w:rPr>
          <w:rFonts w:cs="Times New Roman"/>
          <w:szCs w:val="24"/>
        </w:rPr>
      </w:pPr>
      <w:r>
        <w:rPr>
          <w:rFonts w:cs="Times New Roman"/>
          <w:szCs w:val="24"/>
        </w:rPr>
        <w:t>To check the type</w:t>
      </w:r>
    </w:p>
    <w:p w14:paraId="522624F6" w14:textId="56A451E4" w:rsidR="00832D2D" w:rsidRPr="00832D2D" w:rsidRDefault="00832D2D" w:rsidP="00B31338">
      <w:pPr>
        <w:pStyle w:val="ListParagraph"/>
        <w:numPr>
          <w:ilvl w:val="0"/>
          <w:numId w:val="1"/>
        </w:numPr>
        <w:spacing w:after="0" w:line="240" w:lineRule="auto"/>
        <w:rPr>
          <w:rFonts w:ascii="Courier New" w:eastAsia="Times New Roman" w:hAnsi="Courier New" w:cs="Courier New"/>
          <w:b/>
          <w:bCs/>
          <w:szCs w:val="24"/>
        </w:rPr>
      </w:pPr>
      <w:r w:rsidRPr="00832D2D">
        <w:rPr>
          <w:rFonts w:ascii="Courier New" w:eastAsia="Times New Roman" w:hAnsi="Courier New" w:cs="Courier New"/>
          <w:b/>
          <w:bCs/>
          <w:szCs w:val="24"/>
        </w:rPr>
        <w:t>print(type(</w:t>
      </w:r>
      <w:proofErr w:type="spellStart"/>
      <w:proofErr w:type="gramStart"/>
      <w:r w:rsidRPr="00832D2D">
        <w:rPr>
          <w:rFonts w:ascii="Courier New" w:eastAsia="Times New Roman" w:hAnsi="Courier New" w:cs="Courier New"/>
          <w:b/>
          <w:bCs/>
          <w:szCs w:val="24"/>
        </w:rPr>
        <w:t>os.getcwd</w:t>
      </w:r>
      <w:proofErr w:type="spellEnd"/>
      <w:proofErr w:type="gramEnd"/>
      <w:r w:rsidRPr="00832D2D">
        <w:rPr>
          <w:rFonts w:ascii="Courier New" w:eastAsia="Times New Roman" w:hAnsi="Courier New" w:cs="Courier New"/>
          <w:b/>
          <w:bCs/>
          <w:szCs w:val="24"/>
        </w:rPr>
        <w:t>()))</w:t>
      </w:r>
    </w:p>
    <w:p w14:paraId="2308F655" w14:textId="2AD9CD08" w:rsidR="00832D2D" w:rsidRDefault="00832D2D" w:rsidP="00832D2D">
      <w:pPr>
        <w:pStyle w:val="ListParagraph"/>
        <w:rPr>
          <w:rFonts w:ascii="Courier New" w:hAnsi="Courier New" w:cs="Courier New"/>
          <w:b/>
          <w:bCs/>
          <w:szCs w:val="24"/>
        </w:rPr>
      </w:pPr>
      <w:r w:rsidRPr="00832D2D">
        <w:rPr>
          <w:rFonts w:ascii="Courier New" w:eastAsia="Times New Roman" w:hAnsi="Courier New" w:cs="Courier New"/>
          <w:b/>
          <w:bCs/>
          <w:szCs w:val="24"/>
        </w:rPr>
        <w:t>&lt;class 'str'&gt;</w:t>
      </w:r>
      <w:r w:rsidRPr="00832D2D">
        <w:rPr>
          <w:rFonts w:ascii="Courier New" w:hAnsi="Courier New" w:cs="Courier New"/>
          <w:b/>
          <w:bCs/>
          <w:szCs w:val="24"/>
        </w:rPr>
        <w:tab/>
      </w:r>
    </w:p>
    <w:p w14:paraId="2F8179F4" w14:textId="77777777" w:rsidR="00832D2D" w:rsidRPr="00832D2D" w:rsidRDefault="00832D2D" w:rsidP="00C544AE">
      <w:pPr>
        <w:pStyle w:val="Heading2"/>
      </w:pPr>
      <w:r w:rsidRPr="00832D2D">
        <w:t>Changing Current Python Directory</w:t>
      </w:r>
    </w:p>
    <w:p w14:paraId="1143C624" w14:textId="278F3643" w:rsidR="00832D2D" w:rsidRDefault="00832D2D" w:rsidP="00832D2D">
      <w:r>
        <w:t xml:space="preserve">To change our current working directories in python, we use the </w:t>
      </w:r>
      <w:proofErr w:type="spellStart"/>
      <w:proofErr w:type="gramStart"/>
      <w:r w:rsidRPr="00832D2D">
        <w:rPr>
          <w:rFonts w:ascii="Courier New" w:hAnsi="Courier New" w:cs="Courier New"/>
          <w:b/>
          <w:bCs/>
        </w:rPr>
        <w:t>chdir</w:t>
      </w:r>
      <w:proofErr w:type="spellEnd"/>
      <w:r w:rsidRPr="00832D2D">
        <w:rPr>
          <w:rFonts w:ascii="Courier New" w:hAnsi="Courier New" w:cs="Courier New"/>
          <w:b/>
          <w:bCs/>
        </w:rPr>
        <w:t>(</w:t>
      </w:r>
      <w:proofErr w:type="gramEnd"/>
      <w:r w:rsidRPr="00832D2D">
        <w:rPr>
          <w:rFonts w:ascii="Courier New" w:hAnsi="Courier New" w:cs="Courier New"/>
          <w:b/>
          <w:bCs/>
        </w:rPr>
        <w:t xml:space="preserve">) </w:t>
      </w:r>
      <w:r>
        <w:t>method. This takes one argument- the path to the directory to which to change.</w:t>
      </w:r>
    </w:p>
    <w:p w14:paraId="2C247EDF" w14:textId="6C1055F1" w:rsidR="003B7EC1" w:rsidRDefault="00C577A2" w:rsidP="00595F14">
      <w:pPr>
        <w:tabs>
          <w:tab w:val="left" w:pos="4119"/>
        </w:tabs>
        <w:rPr>
          <w:noProof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49BDEFB1" wp14:editId="03171826">
            <wp:simplePos x="0" y="0"/>
            <wp:positionH relativeFrom="column">
              <wp:posOffset>261620</wp:posOffset>
            </wp:positionH>
            <wp:positionV relativeFrom="paragraph">
              <wp:posOffset>-635</wp:posOffset>
            </wp:positionV>
            <wp:extent cx="3566176" cy="548640"/>
            <wp:effectExtent l="0" t="0" r="0" b="381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648A78E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6176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5F14">
        <w:rPr>
          <w:noProof/>
        </w:rPr>
        <w:tab/>
      </w:r>
    </w:p>
    <w:p w14:paraId="7D66937A" w14:textId="66752804" w:rsidR="003B7EC1" w:rsidRDefault="00C577A2" w:rsidP="00C577A2">
      <w:pPr>
        <w:tabs>
          <w:tab w:val="left" w:pos="3456"/>
        </w:tabs>
      </w:pPr>
      <w:r>
        <w:tab/>
      </w:r>
    </w:p>
    <w:p w14:paraId="68BDD8BE" w14:textId="13BD11C9" w:rsidR="00595F14" w:rsidRDefault="00C577A2" w:rsidP="00832D2D">
      <w:r>
        <w:rPr>
          <w:noProof/>
        </w:rPr>
        <w:drawing>
          <wp:anchor distT="0" distB="0" distL="114300" distR="114300" simplePos="0" relativeHeight="251664384" behindDoc="0" locked="0" layoutInCell="1" allowOverlap="1" wp14:anchorId="62C71023" wp14:editId="2FDC4BA0">
            <wp:simplePos x="0" y="0"/>
            <wp:positionH relativeFrom="column">
              <wp:posOffset>259715</wp:posOffset>
            </wp:positionH>
            <wp:positionV relativeFrom="paragraph">
              <wp:posOffset>422910</wp:posOffset>
            </wp:positionV>
            <wp:extent cx="3259078" cy="548640"/>
            <wp:effectExtent l="0" t="0" r="0" b="381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648912F.tmp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9078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5F14">
        <w:t>You can also use forward slashes for the path. This way, you don’t have to use backward slashes to escape.</w:t>
      </w:r>
    </w:p>
    <w:p w14:paraId="1585B0C1" w14:textId="1883CF86" w:rsidR="00C577A2" w:rsidRDefault="00C577A2" w:rsidP="00832D2D"/>
    <w:p w14:paraId="77B8896C" w14:textId="32D605DF" w:rsidR="00C577A2" w:rsidRDefault="00C577A2" w:rsidP="00832D2D"/>
    <w:p w14:paraId="69E13E83" w14:textId="77777777" w:rsidR="00C577A2" w:rsidRDefault="00C577A2" w:rsidP="00C544AE">
      <w:pPr>
        <w:pStyle w:val="Heading2"/>
      </w:pPr>
      <w:r>
        <w:t>Python List Directories and Files</w:t>
      </w:r>
    </w:p>
    <w:p w14:paraId="57AC19E5" w14:textId="3D3787E4" w:rsidR="00C577A2" w:rsidRDefault="00F227C4" w:rsidP="00832D2D">
      <w:r>
        <w:rPr>
          <w:noProof/>
        </w:rPr>
        <w:drawing>
          <wp:anchor distT="0" distB="0" distL="114300" distR="114300" simplePos="0" relativeHeight="251666432" behindDoc="0" locked="0" layoutInCell="1" allowOverlap="1" wp14:anchorId="2B6F833C" wp14:editId="289B93AC">
            <wp:simplePos x="0" y="0"/>
            <wp:positionH relativeFrom="column">
              <wp:posOffset>245687</wp:posOffset>
            </wp:positionH>
            <wp:positionV relativeFrom="paragraph">
              <wp:posOffset>405361</wp:posOffset>
            </wp:positionV>
            <wp:extent cx="3200400" cy="550693"/>
            <wp:effectExtent l="0" t="0" r="0" b="190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64875A6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5506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77A2">
        <w:t xml:space="preserve">To get the contents of a directory into a </w:t>
      </w:r>
      <w:r w:rsidR="00C577A2" w:rsidRPr="00C577A2">
        <w:rPr>
          <w:rStyle w:val="Strong"/>
        </w:rPr>
        <w:t>python list</w:t>
      </w:r>
      <w:r w:rsidR="00C577A2" w:rsidRPr="00C577A2">
        <w:t xml:space="preserve">, </w:t>
      </w:r>
      <w:r w:rsidR="00C577A2">
        <w:t xml:space="preserve">we use the </w:t>
      </w:r>
      <w:proofErr w:type="spellStart"/>
      <w:proofErr w:type="gramStart"/>
      <w:r w:rsidR="00C577A2" w:rsidRPr="00C577A2">
        <w:rPr>
          <w:rFonts w:ascii="Courier New" w:hAnsi="Courier New" w:cs="Courier New"/>
          <w:b/>
          <w:bCs/>
        </w:rPr>
        <w:t>listdir</w:t>
      </w:r>
      <w:proofErr w:type="spellEnd"/>
      <w:r w:rsidR="00C577A2" w:rsidRPr="00C577A2">
        <w:rPr>
          <w:rFonts w:ascii="Courier New" w:hAnsi="Courier New" w:cs="Courier New"/>
          <w:b/>
          <w:bCs/>
        </w:rPr>
        <w:t>(</w:t>
      </w:r>
      <w:proofErr w:type="gramEnd"/>
      <w:r w:rsidR="00C577A2" w:rsidRPr="00C577A2">
        <w:rPr>
          <w:rFonts w:ascii="Courier New" w:hAnsi="Courier New" w:cs="Courier New"/>
          <w:b/>
          <w:bCs/>
        </w:rPr>
        <w:t>)</w:t>
      </w:r>
      <w:r w:rsidR="00C577A2">
        <w:t xml:space="preserve"> method.</w:t>
      </w:r>
      <w:r>
        <w:t xml:space="preserve"> Note that this includes the hidden and system files as well.</w:t>
      </w:r>
    </w:p>
    <w:p w14:paraId="6ECA5519" w14:textId="485D4547" w:rsidR="00C577A2" w:rsidRDefault="00C577A2" w:rsidP="00832D2D"/>
    <w:p w14:paraId="2C2D69BC" w14:textId="14803BAE" w:rsidR="009E4B27" w:rsidRDefault="009E4B27" w:rsidP="00C544AE">
      <w:pPr>
        <w:pStyle w:val="Heading2"/>
      </w:pPr>
      <w:r>
        <w:lastRenderedPageBreak/>
        <w:t>How to Create Python Directory?</w:t>
      </w:r>
    </w:p>
    <w:p w14:paraId="7FF34527" w14:textId="645AE35D" w:rsidR="00F227C4" w:rsidRDefault="009E4B27" w:rsidP="00832D2D">
      <w:r>
        <w:t xml:space="preserve">We can also create new python directories with the </w:t>
      </w:r>
      <w:proofErr w:type="spellStart"/>
      <w:proofErr w:type="gramStart"/>
      <w:r w:rsidRPr="009E4B27">
        <w:rPr>
          <w:rFonts w:ascii="Courier New" w:hAnsi="Courier New" w:cs="Courier New"/>
          <w:b/>
          <w:bCs/>
        </w:rPr>
        <w:t>mkdir</w:t>
      </w:r>
      <w:proofErr w:type="spellEnd"/>
      <w:r w:rsidRPr="009E4B27">
        <w:rPr>
          <w:rFonts w:ascii="Courier New" w:hAnsi="Courier New" w:cs="Courier New"/>
          <w:b/>
          <w:bCs/>
        </w:rPr>
        <w:t>(</w:t>
      </w:r>
      <w:proofErr w:type="gramEnd"/>
      <w:r w:rsidRPr="009E4B27">
        <w:rPr>
          <w:rFonts w:ascii="Courier New" w:hAnsi="Courier New" w:cs="Courier New"/>
          <w:b/>
          <w:bCs/>
        </w:rPr>
        <w:t>)</w:t>
      </w:r>
      <w:r>
        <w:t xml:space="preserve"> method. It takes one argument, that is, the path of the new python directory to create.</w:t>
      </w:r>
    </w:p>
    <w:p w14:paraId="461045D8" w14:textId="63B4139A" w:rsidR="009E4B27" w:rsidRDefault="009E4B27" w:rsidP="00832D2D">
      <w:r>
        <w:rPr>
          <w:noProof/>
        </w:rPr>
        <w:drawing>
          <wp:anchor distT="0" distB="0" distL="114300" distR="114300" simplePos="0" relativeHeight="251667456" behindDoc="0" locked="0" layoutInCell="1" allowOverlap="1" wp14:anchorId="6CF811FF" wp14:editId="357C416C">
            <wp:simplePos x="0" y="0"/>
            <wp:positionH relativeFrom="column">
              <wp:posOffset>245110</wp:posOffset>
            </wp:positionH>
            <wp:positionV relativeFrom="paragraph">
              <wp:posOffset>41967</wp:posOffset>
            </wp:positionV>
            <wp:extent cx="2331721" cy="548640"/>
            <wp:effectExtent l="0" t="0" r="0" b="381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6486E19.tmp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1721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906443" w14:textId="303CEFC5" w:rsidR="009E4B27" w:rsidRDefault="009E4B27" w:rsidP="00832D2D"/>
    <w:p w14:paraId="6674CE1F" w14:textId="050F1BE8" w:rsidR="009E4B27" w:rsidRDefault="009E4B27" w:rsidP="00832D2D"/>
    <w:p w14:paraId="555588A2" w14:textId="74718C77" w:rsidR="00D37749" w:rsidRDefault="00D37749" w:rsidP="00C544AE">
      <w:pPr>
        <w:pStyle w:val="Heading2"/>
      </w:pPr>
      <w:r>
        <w:t>How to Rename Python Directory?</w:t>
      </w:r>
    </w:p>
    <w:p w14:paraId="6D83E4E7" w14:textId="24AA3046" w:rsidR="009E4B27" w:rsidRDefault="001D7144" w:rsidP="00832D2D">
      <w:r>
        <w:t xml:space="preserve">To rename directories in python, we use the </w:t>
      </w:r>
      <w:proofErr w:type="gramStart"/>
      <w:r w:rsidRPr="001D7144">
        <w:rPr>
          <w:rFonts w:ascii="Courier New" w:hAnsi="Courier New" w:cs="Courier New"/>
          <w:b/>
          <w:bCs/>
        </w:rPr>
        <w:t>rename(</w:t>
      </w:r>
      <w:proofErr w:type="gramEnd"/>
      <w:r w:rsidRPr="001D7144">
        <w:rPr>
          <w:rFonts w:ascii="Courier New" w:hAnsi="Courier New" w:cs="Courier New"/>
          <w:b/>
          <w:bCs/>
        </w:rPr>
        <w:t xml:space="preserve">) </w:t>
      </w:r>
      <w:r>
        <w:t>method. It takes two arguments- the python directory to rename, and the new name for it.</w:t>
      </w:r>
    </w:p>
    <w:p w14:paraId="06275EFF" w14:textId="52896E29" w:rsidR="002175F2" w:rsidRDefault="002175F2" w:rsidP="00832D2D">
      <w:r>
        <w:rPr>
          <w:noProof/>
        </w:rPr>
        <w:drawing>
          <wp:anchor distT="0" distB="0" distL="114300" distR="114300" simplePos="0" relativeHeight="251668480" behindDoc="0" locked="0" layoutInCell="1" allowOverlap="1" wp14:anchorId="68289F1B" wp14:editId="039347B6">
            <wp:simplePos x="0" y="0"/>
            <wp:positionH relativeFrom="column">
              <wp:posOffset>245571</wp:posOffset>
            </wp:positionH>
            <wp:positionV relativeFrom="paragraph">
              <wp:posOffset>120246</wp:posOffset>
            </wp:positionV>
            <wp:extent cx="3913097" cy="548640"/>
            <wp:effectExtent l="0" t="0" r="0" b="381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64818CA.tmp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3097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7A9FE4" w14:textId="0AD5D65E" w:rsidR="002175F2" w:rsidRDefault="002175F2" w:rsidP="00832D2D"/>
    <w:p w14:paraId="14138945" w14:textId="6AB045AD" w:rsidR="002175F2" w:rsidRDefault="002175F2" w:rsidP="00832D2D"/>
    <w:p w14:paraId="5B321B95" w14:textId="6838C640" w:rsidR="002175F2" w:rsidRDefault="002175F2" w:rsidP="00C544AE">
      <w:pPr>
        <w:pStyle w:val="Heading2"/>
      </w:pPr>
      <w:r>
        <w:t>How to Remove Python Directory/File?</w:t>
      </w:r>
    </w:p>
    <w:p w14:paraId="43FC3EBB" w14:textId="6CF9D1D4" w:rsidR="002175F2" w:rsidRDefault="002175F2" w:rsidP="00832D2D">
      <w:r>
        <w:t xml:space="preserve">We made a file named </w:t>
      </w:r>
      <w:r w:rsidRPr="002175F2">
        <w:rPr>
          <w:b/>
          <w:bCs/>
        </w:rPr>
        <w:t>‘abc.txt’</w:t>
      </w:r>
      <w:r>
        <w:t xml:space="preserve"> inside our folder </w:t>
      </w:r>
      <w:r w:rsidRPr="002175F2">
        <w:rPr>
          <w:b/>
          <w:bCs/>
        </w:rPr>
        <w:t>Python3.8</w:t>
      </w:r>
      <w:r>
        <w:t xml:space="preserve">. To delete this file, we use the method </w:t>
      </w:r>
      <w:proofErr w:type="gramStart"/>
      <w:r w:rsidRPr="002175F2">
        <w:rPr>
          <w:rFonts w:ascii="Courier New" w:hAnsi="Courier New" w:cs="Courier New"/>
          <w:b/>
          <w:bCs/>
        </w:rPr>
        <w:t>remove(</w:t>
      </w:r>
      <w:proofErr w:type="gramEnd"/>
      <w:r w:rsidRPr="002175F2">
        <w:rPr>
          <w:rFonts w:ascii="Courier New" w:hAnsi="Courier New" w:cs="Courier New"/>
          <w:b/>
          <w:bCs/>
        </w:rPr>
        <w:t>).</w:t>
      </w:r>
    </w:p>
    <w:p w14:paraId="589F5A24" w14:textId="46F39D2A" w:rsidR="009E4B27" w:rsidRDefault="002175F2" w:rsidP="00832D2D">
      <w:r>
        <w:rPr>
          <w:noProof/>
        </w:rPr>
        <w:drawing>
          <wp:anchor distT="0" distB="0" distL="114300" distR="114300" simplePos="0" relativeHeight="251669504" behindDoc="0" locked="0" layoutInCell="1" allowOverlap="1" wp14:anchorId="187B51D5" wp14:editId="0EF081A0">
            <wp:simplePos x="0" y="0"/>
            <wp:positionH relativeFrom="column">
              <wp:posOffset>278130</wp:posOffset>
            </wp:positionH>
            <wp:positionV relativeFrom="paragraph">
              <wp:posOffset>80991</wp:posOffset>
            </wp:positionV>
            <wp:extent cx="2759940" cy="337820"/>
            <wp:effectExtent l="0" t="0" r="2540" b="508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648B892.tmp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90"/>
                    <a:stretch/>
                  </pic:blipFill>
                  <pic:spPr bwMode="auto">
                    <a:xfrm>
                      <a:off x="0" y="0"/>
                      <a:ext cx="2759940" cy="3378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48FDA9" w14:textId="7EB795A0" w:rsidR="002175F2" w:rsidRDefault="002175F2" w:rsidP="00832D2D"/>
    <w:p w14:paraId="52C3B461" w14:textId="31C40B4E" w:rsidR="002175F2" w:rsidRPr="002175F2" w:rsidRDefault="002175F2" w:rsidP="00832D2D">
      <w:pPr>
        <w:rPr>
          <w:rFonts w:ascii="Courier New" w:hAnsi="Courier New" w:cs="Courier New"/>
          <w:b/>
          <w:bCs/>
        </w:rPr>
      </w:pPr>
      <w:proofErr w:type="spellStart"/>
      <w:r w:rsidRPr="002175F2">
        <w:rPr>
          <w:rFonts w:ascii="Courier New" w:hAnsi="Courier New" w:cs="Courier New"/>
          <w:b/>
          <w:bCs/>
        </w:rPr>
        <w:t>OSError</w:t>
      </w:r>
      <w:proofErr w:type="spellEnd"/>
      <w:r w:rsidRPr="002175F2">
        <w:rPr>
          <w:rFonts w:ascii="Courier New" w:hAnsi="Courier New" w:cs="Courier New"/>
          <w:b/>
          <w:bCs/>
        </w:rPr>
        <w:t>: [</w:t>
      </w:r>
      <w:proofErr w:type="spellStart"/>
      <w:r w:rsidRPr="002175F2">
        <w:rPr>
          <w:rFonts w:ascii="Courier New" w:hAnsi="Courier New" w:cs="Courier New"/>
          <w:b/>
          <w:bCs/>
        </w:rPr>
        <w:t>WinError</w:t>
      </w:r>
      <w:proofErr w:type="spellEnd"/>
      <w:r w:rsidRPr="002175F2">
        <w:rPr>
          <w:rFonts w:ascii="Courier New" w:hAnsi="Courier New" w:cs="Courier New"/>
          <w:b/>
          <w:bCs/>
        </w:rPr>
        <w:t xml:space="preserve"> 145] The directory is not empty: 'Python 3.8'</w:t>
      </w:r>
    </w:p>
    <w:p w14:paraId="23C7761C" w14:textId="3C7A2695" w:rsidR="002175F2" w:rsidRDefault="004C5C9C" w:rsidP="00832D2D">
      <w:r>
        <w:t xml:space="preserve">As you can see, it raised a </w:t>
      </w:r>
      <w:r w:rsidRPr="004C5C9C">
        <w:rPr>
          <w:rStyle w:val="Strong"/>
        </w:rPr>
        <w:t>python exception</w:t>
      </w:r>
      <w:r w:rsidRPr="004C5C9C">
        <w:t xml:space="preserve"> </w:t>
      </w:r>
      <w:r>
        <w:t xml:space="preserve">called </w:t>
      </w:r>
      <w:proofErr w:type="spellStart"/>
      <w:r>
        <w:t>OSError</w:t>
      </w:r>
      <w:proofErr w:type="spellEnd"/>
      <w:r>
        <w:t>. So, let’s first remove the file and then delete the python directory.</w:t>
      </w:r>
    </w:p>
    <w:p w14:paraId="56F7BDDA" w14:textId="0B6C7EA8" w:rsidR="002175F2" w:rsidRDefault="00DB7E10" w:rsidP="00832D2D">
      <w:r>
        <w:rPr>
          <w:noProof/>
        </w:rPr>
        <w:drawing>
          <wp:anchor distT="0" distB="0" distL="114300" distR="114300" simplePos="0" relativeHeight="251670528" behindDoc="0" locked="0" layoutInCell="1" allowOverlap="1" wp14:anchorId="51D3316B" wp14:editId="2846B2B2">
            <wp:simplePos x="0" y="0"/>
            <wp:positionH relativeFrom="column">
              <wp:posOffset>172720</wp:posOffset>
            </wp:positionH>
            <wp:positionV relativeFrom="paragraph">
              <wp:posOffset>44969</wp:posOffset>
            </wp:positionV>
            <wp:extent cx="5541379" cy="822960"/>
            <wp:effectExtent l="0" t="0" r="254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64836A8.tmp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1379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B1AF47" w14:textId="1FD2EA04" w:rsidR="002175F2" w:rsidRDefault="002175F2" w:rsidP="00832D2D"/>
    <w:p w14:paraId="40353774" w14:textId="549D4464" w:rsidR="002175F2" w:rsidRDefault="002175F2" w:rsidP="00832D2D"/>
    <w:p w14:paraId="305595B5" w14:textId="2D07B375" w:rsidR="002175F2" w:rsidRDefault="002175F2" w:rsidP="00832D2D"/>
    <w:p w14:paraId="33480900" w14:textId="1373BDFE" w:rsidR="0052536C" w:rsidRDefault="0052536C" w:rsidP="00C544AE">
      <w:pPr>
        <w:pStyle w:val="Heading2"/>
      </w:pPr>
      <w:r>
        <w:t>Joining and Splitting Path</w:t>
      </w:r>
    </w:p>
    <w:p w14:paraId="1B7C47DA" w14:textId="5A41D399" w:rsidR="0052536C" w:rsidRPr="0052536C" w:rsidRDefault="0052536C" w:rsidP="00832D2D">
      <w:pPr>
        <w:rPr>
          <w:rFonts w:ascii="Courier New" w:hAnsi="Courier New" w:cs="Courier New"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5ECF35D2" wp14:editId="3FA8B81D">
            <wp:simplePos x="0" y="0"/>
            <wp:positionH relativeFrom="column">
              <wp:posOffset>171854</wp:posOffset>
            </wp:positionH>
            <wp:positionV relativeFrom="paragraph">
              <wp:posOffset>831850</wp:posOffset>
            </wp:positionV>
            <wp:extent cx="4938638" cy="274320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648D0B6.tmp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6012"/>
                    <a:stretch/>
                  </pic:blipFill>
                  <pic:spPr bwMode="auto">
                    <a:xfrm>
                      <a:off x="0" y="0"/>
                      <a:ext cx="4938638" cy="274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We must use platform-independent file and directory in python paths, so our program runs on every platform. We use the submodule </w:t>
      </w:r>
      <w:proofErr w:type="spellStart"/>
      <w:proofErr w:type="gramStart"/>
      <w:r w:rsidRPr="0052536C">
        <w:rPr>
          <w:rFonts w:ascii="Courier New" w:hAnsi="Courier New" w:cs="Courier New"/>
          <w:b/>
          <w:bCs/>
        </w:rPr>
        <w:t>os.path</w:t>
      </w:r>
      <w:proofErr w:type="spellEnd"/>
      <w:proofErr w:type="gramEnd"/>
      <w:r>
        <w:t xml:space="preserve"> for this.</w:t>
      </w:r>
      <w:r>
        <w:br/>
      </w:r>
      <w:r w:rsidRPr="0052536C">
        <w:rPr>
          <w:rFonts w:ascii="Courier New" w:hAnsi="Courier New" w:cs="Courier New"/>
          <w:b/>
          <w:bCs/>
        </w:rPr>
        <w:t>join()</w:t>
      </w:r>
      <w:r>
        <w:t xml:space="preserve"> in python joins path components and returns a path as a string. It adds appropriate </w:t>
      </w:r>
      <w:r w:rsidRPr="0052536C">
        <w:rPr>
          <w:rFonts w:cs="Times New Roman"/>
        </w:rPr>
        <w:t>separators</w:t>
      </w:r>
      <w:r w:rsidRPr="0052536C">
        <w:rPr>
          <w:rFonts w:ascii="Courier New" w:hAnsi="Courier New" w:cs="Courier New"/>
        </w:rPr>
        <w:t xml:space="preserve"> (\ for Windows and / for Unix)</w:t>
      </w:r>
    </w:p>
    <w:p w14:paraId="3B407512" w14:textId="56B43428" w:rsidR="0052536C" w:rsidRDefault="0052536C" w:rsidP="00832D2D">
      <w:pPr>
        <w:rPr>
          <w:noProof/>
        </w:rPr>
      </w:pPr>
    </w:p>
    <w:p w14:paraId="33707ACC" w14:textId="27EA0DB9" w:rsidR="002175F2" w:rsidRDefault="00E35865" w:rsidP="00832D2D">
      <w:r>
        <w:lastRenderedPageBreak/>
        <w:t xml:space="preserve">Conversely, </w:t>
      </w:r>
      <w:proofErr w:type="gramStart"/>
      <w:r w:rsidRPr="00E35865">
        <w:rPr>
          <w:rFonts w:ascii="Courier New" w:hAnsi="Courier New" w:cs="Courier New"/>
          <w:b/>
          <w:bCs/>
        </w:rPr>
        <w:t>split(</w:t>
      </w:r>
      <w:proofErr w:type="gramEnd"/>
      <w:r w:rsidRPr="00E35865">
        <w:rPr>
          <w:rFonts w:ascii="Courier New" w:hAnsi="Courier New" w:cs="Courier New"/>
          <w:b/>
          <w:bCs/>
        </w:rPr>
        <w:t>)</w:t>
      </w:r>
      <w:r>
        <w:t xml:space="preserve"> splits the path into components, removing the separator.</w:t>
      </w:r>
    </w:p>
    <w:p w14:paraId="04A299B5" w14:textId="477E5980" w:rsidR="00DB7E10" w:rsidRDefault="00E35865" w:rsidP="00832D2D">
      <w:r>
        <w:rPr>
          <w:noProof/>
        </w:rPr>
        <w:drawing>
          <wp:anchor distT="0" distB="0" distL="114300" distR="114300" simplePos="0" relativeHeight="251671552" behindDoc="0" locked="0" layoutInCell="1" allowOverlap="1" wp14:anchorId="60286915" wp14:editId="7B46A3AA">
            <wp:simplePos x="0" y="0"/>
            <wp:positionH relativeFrom="column">
              <wp:posOffset>167005</wp:posOffset>
            </wp:positionH>
            <wp:positionV relativeFrom="paragraph">
              <wp:posOffset>8313</wp:posOffset>
            </wp:positionV>
            <wp:extent cx="4227359" cy="274320"/>
            <wp:effectExtent l="0" t="0" r="1905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648D0B6.tmp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367" r="7737"/>
                    <a:stretch/>
                  </pic:blipFill>
                  <pic:spPr bwMode="auto">
                    <a:xfrm>
                      <a:off x="0" y="0"/>
                      <a:ext cx="4227359" cy="274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460A60" w14:textId="004401D4" w:rsidR="00E35865" w:rsidRDefault="00E35865" w:rsidP="00C544AE">
      <w:pPr>
        <w:pStyle w:val="Heading2"/>
      </w:pPr>
      <w:r>
        <w:t>Checking if Python Directory Exists</w:t>
      </w:r>
    </w:p>
    <w:p w14:paraId="2F5089BC" w14:textId="77777777" w:rsidR="00E35865" w:rsidRPr="00E35865" w:rsidRDefault="00E35865" w:rsidP="00E35865">
      <w:pPr>
        <w:spacing w:before="100" w:beforeAutospacing="1" w:after="100" w:afterAutospacing="1" w:line="240" w:lineRule="auto"/>
        <w:rPr>
          <w:rFonts w:eastAsia="Times New Roman" w:cs="Times New Roman"/>
          <w:szCs w:val="24"/>
        </w:rPr>
      </w:pPr>
      <w:r w:rsidRPr="00E35865">
        <w:rPr>
          <w:rFonts w:eastAsia="Times New Roman" w:cs="Times New Roman"/>
          <w:szCs w:val="24"/>
        </w:rPr>
        <w:t xml:space="preserve">It is possible to check whether a path exists. We use the </w:t>
      </w:r>
      <w:proofErr w:type="gramStart"/>
      <w:r w:rsidRPr="00E35865">
        <w:rPr>
          <w:rFonts w:ascii="Courier New" w:eastAsia="Times New Roman" w:hAnsi="Courier New" w:cs="Courier New"/>
          <w:b/>
          <w:bCs/>
          <w:szCs w:val="24"/>
        </w:rPr>
        <w:t>exists(</w:t>
      </w:r>
      <w:proofErr w:type="gramEnd"/>
      <w:r w:rsidRPr="00E35865">
        <w:rPr>
          <w:rFonts w:ascii="Courier New" w:eastAsia="Times New Roman" w:hAnsi="Courier New" w:cs="Courier New"/>
          <w:b/>
          <w:bCs/>
          <w:szCs w:val="24"/>
        </w:rPr>
        <w:t>)</w:t>
      </w:r>
      <w:r w:rsidRPr="00E35865">
        <w:rPr>
          <w:rFonts w:eastAsia="Times New Roman" w:cs="Times New Roman"/>
          <w:szCs w:val="24"/>
        </w:rPr>
        <w:t xml:space="preserve"> function for this. Also, this is in the </w:t>
      </w:r>
      <w:proofErr w:type="spellStart"/>
      <w:proofErr w:type="gramStart"/>
      <w:r w:rsidRPr="00E35865">
        <w:rPr>
          <w:rFonts w:eastAsia="Times New Roman" w:cs="Times New Roman"/>
          <w:szCs w:val="24"/>
        </w:rPr>
        <w:t>os.path</w:t>
      </w:r>
      <w:proofErr w:type="spellEnd"/>
      <w:proofErr w:type="gramEnd"/>
      <w:r w:rsidRPr="00E35865">
        <w:rPr>
          <w:rFonts w:eastAsia="Times New Roman" w:cs="Times New Roman"/>
          <w:szCs w:val="24"/>
        </w:rPr>
        <w:t xml:space="preserve"> submodule.</w:t>
      </w:r>
    </w:p>
    <w:p w14:paraId="3FC0B21C" w14:textId="30F857B7" w:rsidR="00E35865" w:rsidRPr="00E35865" w:rsidRDefault="00E35865" w:rsidP="00B3133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ourier New" w:eastAsia="Times New Roman" w:hAnsi="Courier New" w:cs="Courier New"/>
          <w:szCs w:val="24"/>
        </w:rPr>
      </w:pPr>
      <w:r>
        <w:rPr>
          <w:rFonts w:ascii="Courier New" w:eastAsia="Times New Roman" w:hAnsi="Courier New" w:cs="Courier New"/>
          <w:szCs w:val="24"/>
        </w:rPr>
        <w:t>print(</w:t>
      </w:r>
      <w:proofErr w:type="spellStart"/>
      <w:proofErr w:type="gramStart"/>
      <w:r w:rsidRPr="00E35865">
        <w:rPr>
          <w:rFonts w:ascii="Courier New" w:eastAsia="Times New Roman" w:hAnsi="Courier New" w:cs="Courier New"/>
          <w:szCs w:val="24"/>
        </w:rPr>
        <w:t>os.path</w:t>
      </w:r>
      <w:proofErr w:type="gramEnd"/>
      <w:r w:rsidRPr="00E35865">
        <w:rPr>
          <w:rFonts w:ascii="Courier New" w:eastAsia="Times New Roman" w:hAnsi="Courier New" w:cs="Courier New"/>
          <w:szCs w:val="24"/>
        </w:rPr>
        <w:t>.exists</w:t>
      </w:r>
      <w:proofErr w:type="spellEnd"/>
      <w:r w:rsidRPr="00E35865">
        <w:rPr>
          <w:rFonts w:ascii="Courier New" w:eastAsia="Times New Roman" w:hAnsi="Courier New" w:cs="Courier New"/>
          <w:szCs w:val="24"/>
        </w:rPr>
        <w:t>('C:\\Users\\</w:t>
      </w:r>
      <w:r>
        <w:rPr>
          <w:rFonts w:ascii="Courier New" w:eastAsia="Times New Roman" w:hAnsi="Courier New" w:cs="Courier New"/>
          <w:szCs w:val="24"/>
        </w:rPr>
        <w:t>Ahmad</w:t>
      </w:r>
      <w:r w:rsidRPr="00E35865">
        <w:rPr>
          <w:rFonts w:ascii="Courier New" w:eastAsia="Times New Roman" w:hAnsi="Courier New" w:cs="Courier New"/>
          <w:szCs w:val="24"/>
        </w:rPr>
        <w:t>\\Desktop')</w:t>
      </w:r>
      <w:r>
        <w:rPr>
          <w:rFonts w:ascii="Courier New" w:eastAsia="Times New Roman" w:hAnsi="Courier New" w:cs="Courier New"/>
          <w:szCs w:val="24"/>
        </w:rPr>
        <w:t>)</w:t>
      </w:r>
    </w:p>
    <w:p w14:paraId="5E7DBA94" w14:textId="77777777" w:rsidR="00E35865" w:rsidRPr="000F05E9" w:rsidRDefault="00E35865" w:rsidP="00E35865">
      <w:pPr>
        <w:pStyle w:val="ListParagraph"/>
        <w:spacing w:before="100" w:beforeAutospacing="1" w:after="100" w:afterAutospacing="1" w:line="240" w:lineRule="auto"/>
        <w:rPr>
          <w:rFonts w:ascii="Courier New" w:eastAsia="Times New Roman" w:hAnsi="Courier New" w:cs="Courier New"/>
          <w:b/>
          <w:bCs/>
          <w:szCs w:val="24"/>
        </w:rPr>
      </w:pPr>
      <w:r w:rsidRPr="000F05E9">
        <w:rPr>
          <w:rFonts w:ascii="Courier New" w:eastAsia="Times New Roman" w:hAnsi="Courier New" w:cs="Courier New"/>
          <w:b/>
          <w:bCs/>
          <w:szCs w:val="24"/>
        </w:rPr>
        <w:t>True</w:t>
      </w:r>
    </w:p>
    <w:p w14:paraId="186BBAE0" w14:textId="276437D1" w:rsidR="00E35865" w:rsidRPr="00E35865" w:rsidRDefault="00E35865" w:rsidP="00B3133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ourier New" w:eastAsia="Times New Roman" w:hAnsi="Courier New" w:cs="Courier New"/>
          <w:szCs w:val="24"/>
        </w:rPr>
      </w:pPr>
      <w:r>
        <w:rPr>
          <w:rFonts w:ascii="Courier New" w:eastAsia="Times New Roman" w:hAnsi="Courier New" w:cs="Courier New"/>
          <w:szCs w:val="24"/>
        </w:rPr>
        <w:t>print(</w:t>
      </w:r>
      <w:proofErr w:type="spellStart"/>
      <w:proofErr w:type="gramStart"/>
      <w:r w:rsidRPr="00E35865">
        <w:rPr>
          <w:rFonts w:ascii="Courier New" w:eastAsia="Times New Roman" w:hAnsi="Courier New" w:cs="Courier New"/>
          <w:szCs w:val="24"/>
        </w:rPr>
        <w:t>os.path</w:t>
      </w:r>
      <w:proofErr w:type="gramEnd"/>
      <w:r w:rsidRPr="00E35865">
        <w:rPr>
          <w:rFonts w:ascii="Courier New" w:eastAsia="Times New Roman" w:hAnsi="Courier New" w:cs="Courier New"/>
          <w:szCs w:val="24"/>
        </w:rPr>
        <w:t>.exists</w:t>
      </w:r>
      <w:proofErr w:type="spellEnd"/>
      <w:r w:rsidRPr="00E35865">
        <w:rPr>
          <w:rFonts w:ascii="Courier New" w:eastAsia="Times New Roman" w:hAnsi="Courier New" w:cs="Courier New"/>
          <w:szCs w:val="24"/>
        </w:rPr>
        <w:t>('C:\\Users\\</w:t>
      </w:r>
      <w:r>
        <w:rPr>
          <w:rFonts w:ascii="Courier New" w:eastAsia="Times New Roman" w:hAnsi="Courier New" w:cs="Courier New"/>
          <w:szCs w:val="24"/>
        </w:rPr>
        <w:t>Ahmad</w:t>
      </w:r>
      <w:r w:rsidRPr="00E35865">
        <w:rPr>
          <w:rFonts w:ascii="Courier New" w:eastAsia="Times New Roman" w:hAnsi="Courier New" w:cs="Courier New"/>
          <w:szCs w:val="24"/>
        </w:rPr>
        <w:t>\\Desktop\\</w:t>
      </w:r>
      <w:proofErr w:type="spellStart"/>
      <w:r w:rsidRPr="00E35865">
        <w:rPr>
          <w:rFonts w:ascii="Courier New" w:eastAsia="Times New Roman" w:hAnsi="Courier New" w:cs="Courier New"/>
          <w:szCs w:val="24"/>
        </w:rPr>
        <w:t>Myfolder</w:t>
      </w:r>
      <w:proofErr w:type="spellEnd"/>
      <w:r w:rsidRPr="00E35865">
        <w:rPr>
          <w:rFonts w:ascii="Courier New" w:eastAsia="Times New Roman" w:hAnsi="Courier New" w:cs="Courier New"/>
          <w:szCs w:val="24"/>
        </w:rPr>
        <w:t>')</w:t>
      </w:r>
      <w:r>
        <w:rPr>
          <w:rFonts w:ascii="Courier New" w:eastAsia="Times New Roman" w:hAnsi="Courier New" w:cs="Courier New"/>
          <w:szCs w:val="24"/>
        </w:rPr>
        <w:t>)</w:t>
      </w:r>
    </w:p>
    <w:p w14:paraId="77ECE78F" w14:textId="77777777" w:rsidR="00E35865" w:rsidRPr="000F05E9" w:rsidRDefault="00E35865" w:rsidP="00E35865">
      <w:pPr>
        <w:pStyle w:val="ListParagraph"/>
        <w:spacing w:before="100" w:beforeAutospacing="1" w:after="100" w:afterAutospacing="1" w:line="240" w:lineRule="auto"/>
        <w:rPr>
          <w:rFonts w:ascii="Courier New" w:eastAsia="Times New Roman" w:hAnsi="Courier New" w:cs="Courier New"/>
          <w:b/>
          <w:bCs/>
          <w:szCs w:val="24"/>
        </w:rPr>
      </w:pPr>
      <w:r w:rsidRPr="000F05E9">
        <w:rPr>
          <w:rFonts w:ascii="Courier New" w:eastAsia="Times New Roman" w:hAnsi="Courier New" w:cs="Courier New"/>
          <w:b/>
          <w:bCs/>
          <w:szCs w:val="24"/>
        </w:rPr>
        <w:t>False</w:t>
      </w:r>
    </w:p>
    <w:p w14:paraId="567C3E07" w14:textId="31F1260F" w:rsidR="00E35865" w:rsidRPr="00E35865" w:rsidRDefault="00E35865" w:rsidP="00B3133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ourier New" w:eastAsia="Times New Roman" w:hAnsi="Courier New" w:cs="Courier New"/>
          <w:szCs w:val="24"/>
        </w:rPr>
      </w:pPr>
      <w:r>
        <w:rPr>
          <w:rFonts w:ascii="Courier New" w:eastAsia="Times New Roman" w:hAnsi="Courier New" w:cs="Courier New"/>
          <w:szCs w:val="24"/>
        </w:rPr>
        <w:t>print(</w:t>
      </w:r>
      <w:proofErr w:type="spellStart"/>
      <w:proofErr w:type="gramStart"/>
      <w:r w:rsidRPr="00E35865">
        <w:rPr>
          <w:rFonts w:ascii="Courier New" w:eastAsia="Times New Roman" w:hAnsi="Courier New" w:cs="Courier New"/>
          <w:szCs w:val="24"/>
        </w:rPr>
        <w:t>os.path</w:t>
      </w:r>
      <w:proofErr w:type="gramEnd"/>
      <w:r w:rsidRPr="00E35865">
        <w:rPr>
          <w:rFonts w:ascii="Courier New" w:eastAsia="Times New Roman" w:hAnsi="Courier New" w:cs="Courier New"/>
          <w:szCs w:val="24"/>
        </w:rPr>
        <w:t>.exists</w:t>
      </w:r>
      <w:proofErr w:type="spellEnd"/>
      <w:r w:rsidRPr="00E35865">
        <w:rPr>
          <w:rFonts w:ascii="Courier New" w:eastAsia="Times New Roman" w:hAnsi="Courier New" w:cs="Courier New"/>
          <w:szCs w:val="24"/>
        </w:rPr>
        <w:t>('C:\\Users\\</w:t>
      </w:r>
      <w:r>
        <w:rPr>
          <w:rFonts w:ascii="Courier New" w:eastAsia="Times New Roman" w:hAnsi="Courier New" w:cs="Courier New"/>
          <w:szCs w:val="24"/>
        </w:rPr>
        <w:t>Ahmad</w:t>
      </w:r>
      <w:r w:rsidRPr="00E35865">
        <w:rPr>
          <w:rFonts w:ascii="Courier New" w:eastAsia="Times New Roman" w:hAnsi="Courier New" w:cs="Courier New"/>
          <w:szCs w:val="24"/>
        </w:rPr>
        <w:t>\\Desktop\\topics.txt')</w:t>
      </w:r>
      <w:r>
        <w:rPr>
          <w:rFonts w:ascii="Courier New" w:eastAsia="Times New Roman" w:hAnsi="Courier New" w:cs="Courier New"/>
          <w:szCs w:val="24"/>
        </w:rPr>
        <w:t>)</w:t>
      </w:r>
    </w:p>
    <w:p w14:paraId="3D97AFCA" w14:textId="77777777" w:rsidR="00E35865" w:rsidRPr="000F05E9" w:rsidRDefault="00E35865" w:rsidP="00E35865">
      <w:pPr>
        <w:pStyle w:val="ListParagraph"/>
        <w:spacing w:before="100" w:beforeAutospacing="1" w:after="100" w:afterAutospacing="1" w:line="240" w:lineRule="auto"/>
        <w:rPr>
          <w:rFonts w:ascii="Courier New" w:eastAsia="Times New Roman" w:hAnsi="Courier New" w:cs="Courier New"/>
          <w:b/>
          <w:bCs/>
          <w:szCs w:val="24"/>
        </w:rPr>
      </w:pPr>
      <w:r w:rsidRPr="000F05E9">
        <w:rPr>
          <w:rFonts w:ascii="Courier New" w:eastAsia="Times New Roman" w:hAnsi="Courier New" w:cs="Courier New"/>
          <w:b/>
          <w:bCs/>
          <w:szCs w:val="24"/>
        </w:rPr>
        <w:t>True</w:t>
      </w:r>
    </w:p>
    <w:p w14:paraId="77646DBA" w14:textId="7F3FAC26" w:rsidR="00E35865" w:rsidRPr="00E35865" w:rsidRDefault="00E35865" w:rsidP="00E35865">
      <w:r w:rsidRPr="00E35865">
        <w:t xml:space="preserve">Then, to check whether that path leads us to a directory, we use the </w:t>
      </w:r>
      <w:proofErr w:type="spellStart"/>
      <w:proofErr w:type="gramStart"/>
      <w:r w:rsidRPr="00E35865">
        <w:t>isdir</w:t>
      </w:r>
      <w:proofErr w:type="spellEnd"/>
      <w:r w:rsidRPr="00E35865">
        <w:t>(</w:t>
      </w:r>
      <w:proofErr w:type="gramEnd"/>
      <w:r w:rsidRPr="00E35865">
        <w:t>) function.</w:t>
      </w:r>
    </w:p>
    <w:p w14:paraId="62D27AF2" w14:textId="57811270" w:rsidR="00E35865" w:rsidRPr="00E35865" w:rsidRDefault="00F87C98" w:rsidP="00B3133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ourier New" w:eastAsia="Times New Roman" w:hAnsi="Courier New" w:cs="Courier New"/>
          <w:szCs w:val="24"/>
        </w:rPr>
      </w:pPr>
      <w:r>
        <w:rPr>
          <w:rFonts w:ascii="Courier New" w:eastAsia="Times New Roman" w:hAnsi="Courier New" w:cs="Courier New"/>
          <w:szCs w:val="24"/>
        </w:rPr>
        <w:t>print(</w:t>
      </w:r>
      <w:proofErr w:type="spellStart"/>
      <w:proofErr w:type="gramStart"/>
      <w:r w:rsidR="00E35865" w:rsidRPr="00E35865">
        <w:rPr>
          <w:rFonts w:ascii="Courier New" w:eastAsia="Times New Roman" w:hAnsi="Courier New" w:cs="Courier New"/>
          <w:szCs w:val="24"/>
        </w:rPr>
        <w:t>os.path</w:t>
      </w:r>
      <w:proofErr w:type="gramEnd"/>
      <w:r w:rsidR="00E35865" w:rsidRPr="00E35865">
        <w:rPr>
          <w:rFonts w:ascii="Courier New" w:eastAsia="Times New Roman" w:hAnsi="Courier New" w:cs="Courier New"/>
          <w:szCs w:val="24"/>
        </w:rPr>
        <w:t>.isdir</w:t>
      </w:r>
      <w:proofErr w:type="spellEnd"/>
      <w:r w:rsidR="00E35865" w:rsidRPr="00E35865">
        <w:rPr>
          <w:rFonts w:ascii="Courier New" w:eastAsia="Times New Roman" w:hAnsi="Courier New" w:cs="Courier New"/>
          <w:szCs w:val="24"/>
        </w:rPr>
        <w:t>('C:\\Users\\</w:t>
      </w:r>
      <w:r>
        <w:rPr>
          <w:rFonts w:ascii="Courier New" w:eastAsia="Times New Roman" w:hAnsi="Courier New" w:cs="Courier New"/>
          <w:szCs w:val="24"/>
        </w:rPr>
        <w:t>Ahmad</w:t>
      </w:r>
      <w:r w:rsidR="00E35865" w:rsidRPr="00E35865">
        <w:rPr>
          <w:rFonts w:ascii="Courier New" w:eastAsia="Times New Roman" w:hAnsi="Courier New" w:cs="Courier New"/>
          <w:szCs w:val="24"/>
        </w:rPr>
        <w:t>\\Desktop')</w:t>
      </w:r>
      <w:r>
        <w:rPr>
          <w:rFonts w:ascii="Courier New" w:eastAsia="Times New Roman" w:hAnsi="Courier New" w:cs="Courier New"/>
          <w:szCs w:val="24"/>
        </w:rPr>
        <w:t>)</w:t>
      </w:r>
    </w:p>
    <w:p w14:paraId="3FC371DA" w14:textId="77777777" w:rsidR="00E35865" w:rsidRPr="000F05E9" w:rsidRDefault="00E35865" w:rsidP="00F87C98">
      <w:pPr>
        <w:pStyle w:val="ListParagraph"/>
        <w:spacing w:before="100" w:beforeAutospacing="1" w:after="100" w:afterAutospacing="1" w:line="240" w:lineRule="auto"/>
        <w:rPr>
          <w:rFonts w:ascii="Courier New" w:eastAsia="Times New Roman" w:hAnsi="Courier New" w:cs="Courier New"/>
          <w:b/>
          <w:bCs/>
          <w:szCs w:val="24"/>
        </w:rPr>
      </w:pPr>
      <w:r w:rsidRPr="000F05E9">
        <w:rPr>
          <w:rFonts w:ascii="Courier New" w:eastAsia="Times New Roman" w:hAnsi="Courier New" w:cs="Courier New"/>
          <w:b/>
          <w:bCs/>
          <w:szCs w:val="24"/>
        </w:rPr>
        <w:t>True</w:t>
      </w:r>
    </w:p>
    <w:p w14:paraId="47F38D2A" w14:textId="4A7D6717" w:rsidR="00E35865" w:rsidRPr="00E35865" w:rsidRDefault="00F87C98" w:rsidP="00B31338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Courier New" w:eastAsia="Times New Roman" w:hAnsi="Courier New" w:cs="Courier New"/>
          <w:szCs w:val="24"/>
        </w:rPr>
      </w:pPr>
      <w:r>
        <w:rPr>
          <w:rFonts w:ascii="Courier New" w:eastAsia="Times New Roman" w:hAnsi="Courier New" w:cs="Courier New"/>
          <w:szCs w:val="24"/>
        </w:rPr>
        <w:t>print(</w:t>
      </w:r>
      <w:proofErr w:type="spellStart"/>
      <w:proofErr w:type="gramStart"/>
      <w:r w:rsidR="00E35865" w:rsidRPr="00E35865">
        <w:rPr>
          <w:rFonts w:ascii="Courier New" w:eastAsia="Times New Roman" w:hAnsi="Courier New" w:cs="Courier New"/>
          <w:szCs w:val="24"/>
        </w:rPr>
        <w:t>os.path</w:t>
      </w:r>
      <w:proofErr w:type="gramEnd"/>
      <w:r w:rsidR="00E35865" w:rsidRPr="00E35865">
        <w:rPr>
          <w:rFonts w:ascii="Courier New" w:eastAsia="Times New Roman" w:hAnsi="Courier New" w:cs="Courier New"/>
          <w:szCs w:val="24"/>
        </w:rPr>
        <w:t>.isdir</w:t>
      </w:r>
      <w:proofErr w:type="spellEnd"/>
      <w:r w:rsidR="00E35865" w:rsidRPr="00E35865">
        <w:rPr>
          <w:rFonts w:ascii="Courier New" w:eastAsia="Times New Roman" w:hAnsi="Courier New" w:cs="Courier New"/>
          <w:szCs w:val="24"/>
        </w:rPr>
        <w:t>('C:\\Users\\</w:t>
      </w:r>
      <w:r>
        <w:rPr>
          <w:rFonts w:ascii="Courier New" w:eastAsia="Times New Roman" w:hAnsi="Courier New" w:cs="Courier New"/>
          <w:szCs w:val="24"/>
        </w:rPr>
        <w:t>Ahmad</w:t>
      </w:r>
      <w:r w:rsidR="00E35865" w:rsidRPr="00E35865">
        <w:rPr>
          <w:rFonts w:ascii="Courier New" w:eastAsia="Times New Roman" w:hAnsi="Courier New" w:cs="Courier New"/>
          <w:szCs w:val="24"/>
        </w:rPr>
        <w:t>\\Desktop\\topics.txt'</w:t>
      </w:r>
      <w:r>
        <w:rPr>
          <w:rFonts w:ascii="Courier New" w:eastAsia="Times New Roman" w:hAnsi="Courier New" w:cs="Courier New"/>
          <w:szCs w:val="24"/>
        </w:rPr>
        <w:t>)</w:t>
      </w:r>
      <w:r w:rsidR="00E35865" w:rsidRPr="00E35865">
        <w:rPr>
          <w:rFonts w:ascii="Courier New" w:eastAsia="Times New Roman" w:hAnsi="Courier New" w:cs="Courier New"/>
          <w:szCs w:val="24"/>
        </w:rPr>
        <w:t>)</w:t>
      </w:r>
    </w:p>
    <w:p w14:paraId="657B5D58" w14:textId="77777777" w:rsidR="00E35865" w:rsidRPr="000F05E9" w:rsidRDefault="00E35865" w:rsidP="00F87C98">
      <w:pPr>
        <w:pStyle w:val="ListParagraph"/>
        <w:spacing w:before="100" w:beforeAutospacing="1" w:after="100" w:afterAutospacing="1" w:line="240" w:lineRule="auto"/>
        <w:rPr>
          <w:rFonts w:ascii="Courier New" w:eastAsia="Times New Roman" w:hAnsi="Courier New" w:cs="Courier New"/>
          <w:b/>
          <w:bCs/>
          <w:szCs w:val="24"/>
        </w:rPr>
      </w:pPr>
      <w:r w:rsidRPr="000F05E9">
        <w:rPr>
          <w:rFonts w:ascii="Courier New" w:eastAsia="Times New Roman" w:hAnsi="Courier New" w:cs="Courier New"/>
          <w:b/>
          <w:bCs/>
          <w:szCs w:val="24"/>
        </w:rPr>
        <w:t>False</w:t>
      </w:r>
    </w:p>
    <w:p w14:paraId="105DB854" w14:textId="77777777" w:rsidR="00B21461" w:rsidRDefault="00B21461" w:rsidP="00C544AE">
      <w:pPr>
        <w:pStyle w:val="Heading2"/>
      </w:pPr>
      <w:r>
        <w:t>Recursively Traversing a Directory in Python</w:t>
      </w:r>
    </w:p>
    <w:p w14:paraId="79D225D3" w14:textId="7F819B9C" w:rsidR="0052536C" w:rsidRDefault="006E32B1" w:rsidP="00832D2D">
      <w:r>
        <w:t xml:space="preserve">The </w:t>
      </w:r>
      <w:proofErr w:type="gramStart"/>
      <w:r w:rsidRPr="006E32B1">
        <w:rPr>
          <w:rFonts w:ascii="Courier New" w:hAnsi="Courier New" w:cs="Courier New"/>
          <w:b/>
          <w:bCs/>
        </w:rPr>
        <w:t>walk(</w:t>
      </w:r>
      <w:proofErr w:type="gramEnd"/>
      <w:r w:rsidRPr="006E32B1">
        <w:rPr>
          <w:rFonts w:ascii="Courier New" w:hAnsi="Courier New" w:cs="Courier New"/>
          <w:b/>
          <w:bCs/>
        </w:rPr>
        <w:t>)</w:t>
      </w:r>
      <w:r>
        <w:t xml:space="preserve"> function lets us recursively traverse a directory. This means that it returns the roots, subdirectories, and files in a directory. You can traverse it using for </w:t>
      </w:r>
      <w:r w:rsidRPr="006E32B1">
        <w:rPr>
          <w:rStyle w:val="Strong"/>
        </w:rPr>
        <w:t>loops in Python</w:t>
      </w:r>
      <w:r>
        <w:rPr>
          <w:rStyle w:val="Strong"/>
        </w:rPr>
        <w:t>.</w:t>
      </w:r>
    </w:p>
    <w:p w14:paraId="7E0AAE9D" w14:textId="49B600F3" w:rsidR="0052536C" w:rsidRDefault="006E32B1" w:rsidP="00832D2D">
      <w:r>
        <w:rPr>
          <w:noProof/>
        </w:rPr>
        <w:drawing>
          <wp:anchor distT="0" distB="0" distL="114300" distR="114300" simplePos="0" relativeHeight="251674624" behindDoc="1" locked="0" layoutInCell="1" allowOverlap="1" wp14:anchorId="664F35BA" wp14:editId="667A8559">
            <wp:simplePos x="0" y="0"/>
            <wp:positionH relativeFrom="column">
              <wp:posOffset>1270</wp:posOffset>
            </wp:positionH>
            <wp:positionV relativeFrom="paragraph">
              <wp:posOffset>61595</wp:posOffset>
            </wp:positionV>
            <wp:extent cx="6400800" cy="420370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648C62.tmp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20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5726CD" w14:textId="1E1059DA" w:rsidR="0052536C" w:rsidRDefault="0052536C" w:rsidP="00832D2D"/>
    <w:p w14:paraId="3A27B275" w14:textId="38A3EE25" w:rsidR="00DB7E10" w:rsidRDefault="00DB7E10" w:rsidP="00832D2D"/>
    <w:p w14:paraId="3A927CAE" w14:textId="7453D037" w:rsidR="00DB7E10" w:rsidRDefault="006E32B1" w:rsidP="00832D2D">
      <w:r>
        <w:rPr>
          <w:noProof/>
        </w:rPr>
        <w:drawing>
          <wp:anchor distT="0" distB="0" distL="114300" distR="114300" simplePos="0" relativeHeight="251673600" behindDoc="0" locked="0" layoutInCell="1" allowOverlap="1" wp14:anchorId="0DBC2BB9" wp14:editId="5E86B7B2">
            <wp:simplePos x="0" y="0"/>
            <wp:positionH relativeFrom="column">
              <wp:posOffset>-82550</wp:posOffset>
            </wp:positionH>
            <wp:positionV relativeFrom="paragraph">
              <wp:posOffset>29210</wp:posOffset>
            </wp:positionV>
            <wp:extent cx="6560185" cy="457200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6487408.tmp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018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9D08A7" w14:textId="5B269F00" w:rsidR="00DB7E10" w:rsidRDefault="00DB7E10" w:rsidP="00832D2D"/>
    <w:p w14:paraId="6062F7A1" w14:textId="648B9E6D" w:rsidR="002175F2" w:rsidRDefault="002175F2" w:rsidP="00832D2D"/>
    <w:sectPr w:rsidR="002175F2" w:rsidSect="00E56C10">
      <w:headerReference w:type="default" r:id="rId23"/>
      <w:pgSz w:w="12240" w:h="15840"/>
      <w:pgMar w:top="1440" w:right="1080" w:bottom="1440" w:left="108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24CCC7" w14:textId="77777777" w:rsidR="000B59EF" w:rsidRDefault="000B59EF" w:rsidP="00A27C64">
      <w:pPr>
        <w:spacing w:after="0" w:line="240" w:lineRule="auto"/>
      </w:pPr>
      <w:r>
        <w:separator/>
      </w:r>
    </w:p>
  </w:endnote>
  <w:endnote w:type="continuationSeparator" w:id="0">
    <w:p w14:paraId="2BABA5BD" w14:textId="77777777" w:rsidR="000B59EF" w:rsidRDefault="000B59EF" w:rsidP="00A27C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kbtyvTxcmrdUtopiaStd-Regular">
    <w:altName w:val="MS Mincho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BA0475" w14:textId="77777777" w:rsidR="000B59EF" w:rsidRDefault="000B59EF" w:rsidP="00A27C64">
      <w:pPr>
        <w:spacing w:after="0" w:line="240" w:lineRule="auto"/>
      </w:pPr>
      <w:r>
        <w:separator/>
      </w:r>
    </w:p>
  </w:footnote>
  <w:footnote w:type="continuationSeparator" w:id="0">
    <w:p w14:paraId="74316BC7" w14:textId="77777777" w:rsidR="000B59EF" w:rsidRDefault="000B59EF" w:rsidP="00A27C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24419808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6CE831B" w14:textId="08E8AED1" w:rsidR="00C401F5" w:rsidRPr="00A27C64" w:rsidRDefault="00C401F5" w:rsidP="00A27C64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573A4E">
          <w:rPr>
            <w:b/>
            <w:bCs/>
            <w:noProof/>
          </w:rPr>
          <w:t>3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  <w:r>
          <w:rPr>
            <w:color w:val="7F7F7F" w:themeColor="background1" w:themeShade="7F"/>
            <w:spacing w:val="60"/>
          </w:rPr>
          <w:tab/>
          <w:t>Introduction to programming using Python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42" type="#_x0000_t75" style="width:168.55pt;height:168.55pt" o:bullet="t">
        <v:imagedata r:id="rId1" o:title="images"/>
      </v:shape>
    </w:pict>
  </w:numPicBullet>
  <w:abstractNum w:abstractNumId="0" w15:restartNumberingAfterBreak="0">
    <w:nsid w:val="01775B10"/>
    <w:multiLevelType w:val="multilevel"/>
    <w:tmpl w:val="0F4E7DDC"/>
    <w:lvl w:ilvl="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4"/>
        <w:szCs w:val="24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2973AE6"/>
    <w:multiLevelType w:val="hybridMultilevel"/>
    <w:tmpl w:val="C4E8AA40"/>
    <w:lvl w:ilvl="0" w:tplc="EB98ECB2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2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G0MDExMzQ3MzW3sDRX0lEKTi0uzszPAykwNKwFAFLEStYtAAAA"/>
  </w:docVars>
  <w:rsids>
    <w:rsidRoot w:val="00CE65B4"/>
    <w:rsid w:val="0000539E"/>
    <w:rsid w:val="00013791"/>
    <w:rsid w:val="00020530"/>
    <w:rsid w:val="00067EBF"/>
    <w:rsid w:val="000706E6"/>
    <w:rsid w:val="00091A1B"/>
    <w:rsid w:val="000B0091"/>
    <w:rsid w:val="000B59EF"/>
    <w:rsid w:val="000B788F"/>
    <w:rsid w:val="000D0512"/>
    <w:rsid w:val="000D0BC3"/>
    <w:rsid w:val="000D2BE5"/>
    <w:rsid w:val="000E18C6"/>
    <w:rsid w:val="000F05E9"/>
    <w:rsid w:val="00133AFB"/>
    <w:rsid w:val="001554F0"/>
    <w:rsid w:val="00165E60"/>
    <w:rsid w:val="001839B0"/>
    <w:rsid w:val="00185285"/>
    <w:rsid w:val="0019512C"/>
    <w:rsid w:val="001A65AA"/>
    <w:rsid w:val="001D02DE"/>
    <w:rsid w:val="001D7144"/>
    <w:rsid w:val="001F0494"/>
    <w:rsid w:val="001F0898"/>
    <w:rsid w:val="001F4A4F"/>
    <w:rsid w:val="00210989"/>
    <w:rsid w:val="002139E9"/>
    <w:rsid w:val="002175F2"/>
    <w:rsid w:val="00256377"/>
    <w:rsid w:val="00292DD5"/>
    <w:rsid w:val="00295802"/>
    <w:rsid w:val="002A69D3"/>
    <w:rsid w:val="002B2DFD"/>
    <w:rsid w:val="002E0D8D"/>
    <w:rsid w:val="00306BC2"/>
    <w:rsid w:val="003564AA"/>
    <w:rsid w:val="0038787D"/>
    <w:rsid w:val="003A3276"/>
    <w:rsid w:val="003B1C61"/>
    <w:rsid w:val="003B74DC"/>
    <w:rsid w:val="003B7EC1"/>
    <w:rsid w:val="003C5EAA"/>
    <w:rsid w:val="003E2283"/>
    <w:rsid w:val="00410559"/>
    <w:rsid w:val="004207DA"/>
    <w:rsid w:val="0043140F"/>
    <w:rsid w:val="00434E81"/>
    <w:rsid w:val="00452B4C"/>
    <w:rsid w:val="00484EF9"/>
    <w:rsid w:val="00491AD2"/>
    <w:rsid w:val="004A0A44"/>
    <w:rsid w:val="004B1EA4"/>
    <w:rsid w:val="004C2DDD"/>
    <w:rsid w:val="004C5C9C"/>
    <w:rsid w:val="004C5EE0"/>
    <w:rsid w:val="004E066B"/>
    <w:rsid w:val="004F0C7E"/>
    <w:rsid w:val="004F47E0"/>
    <w:rsid w:val="0052536C"/>
    <w:rsid w:val="005405A2"/>
    <w:rsid w:val="00550453"/>
    <w:rsid w:val="00572D07"/>
    <w:rsid w:val="00573A4E"/>
    <w:rsid w:val="005864B0"/>
    <w:rsid w:val="00586658"/>
    <w:rsid w:val="00595F14"/>
    <w:rsid w:val="005C07C4"/>
    <w:rsid w:val="005C1BB3"/>
    <w:rsid w:val="005F13BB"/>
    <w:rsid w:val="006177EB"/>
    <w:rsid w:val="0062296D"/>
    <w:rsid w:val="00630BCC"/>
    <w:rsid w:val="00642F15"/>
    <w:rsid w:val="006502DE"/>
    <w:rsid w:val="00677C29"/>
    <w:rsid w:val="00685B02"/>
    <w:rsid w:val="00690864"/>
    <w:rsid w:val="00693071"/>
    <w:rsid w:val="0069720E"/>
    <w:rsid w:val="006A3075"/>
    <w:rsid w:val="006A4068"/>
    <w:rsid w:val="006B63CB"/>
    <w:rsid w:val="006C009C"/>
    <w:rsid w:val="006E32B1"/>
    <w:rsid w:val="006E7E3F"/>
    <w:rsid w:val="006F221F"/>
    <w:rsid w:val="00727B6F"/>
    <w:rsid w:val="007322D3"/>
    <w:rsid w:val="007374DC"/>
    <w:rsid w:val="0074355A"/>
    <w:rsid w:val="00746840"/>
    <w:rsid w:val="00753CE8"/>
    <w:rsid w:val="00755EF8"/>
    <w:rsid w:val="00771A56"/>
    <w:rsid w:val="00775E99"/>
    <w:rsid w:val="007775D2"/>
    <w:rsid w:val="007A5DB1"/>
    <w:rsid w:val="007B4B17"/>
    <w:rsid w:val="007B7E0C"/>
    <w:rsid w:val="007D1C6C"/>
    <w:rsid w:val="007E1DC2"/>
    <w:rsid w:val="007E2EF4"/>
    <w:rsid w:val="007E6F05"/>
    <w:rsid w:val="007F1677"/>
    <w:rsid w:val="00803FB9"/>
    <w:rsid w:val="008252CC"/>
    <w:rsid w:val="00832D2D"/>
    <w:rsid w:val="0083712F"/>
    <w:rsid w:val="0084248E"/>
    <w:rsid w:val="00843CE3"/>
    <w:rsid w:val="00847F72"/>
    <w:rsid w:val="00850A8C"/>
    <w:rsid w:val="00871980"/>
    <w:rsid w:val="00872B74"/>
    <w:rsid w:val="00887EE4"/>
    <w:rsid w:val="00891D26"/>
    <w:rsid w:val="0089639D"/>
    <w:rsid w:val="00897568"/>
    <w:rsid w:val="008A0CBC"/>
    <w:rsid w:val="008A0DFA"/>
    <w:rsid w:val="008A1276"/>
    <w:rsid w:val="008B14B5"/>
    <w:rsid w:val="008B5C15"/>
    <w:rsid w:val="008B6698"/>
    <w:rsid w:val="008C65DF"/>
    <w:rsid w:val="009021BE"/>
    <w:rsid w:val="00906164"/>
    <w:rsid w:val="009157BC"/>
    <w:rsid w:val="0095627D"/>
    <w:rsid w:val="009655CE"/>
    <w:rsid w:val="00986367"/>
    <w:rsid w:val="009A28E7"/>
    <w:rsid w:val="009D5A18"/>
    <w:rsid w:val="009D7145"/>
    <w:rsid w:val="009E21D6"/>
    <w:rsid w:val="009E4B27"/>
    <w:rsid w:val="009E739F"/>
    <w:rsid w:val="009F1838"/>
    <w:rsid w:val="00A01A85"/>
    <w:rsid w:val="00A17C12"/>
    <w:rsid w:val="00A27C64"/>
    <w:rsid w:val="00A311B0"/>
    <w:rsid w:val="00A46568"/>
    <w:rsid w:val="00A5435E"/>
    <w:rsid w:val="00A6647F"/>
    <w:rsid w:val="00A8036C"/>
    <w:rsid w:val="00A81E67"/>
    <w:rsid w:val="00A8272C"/>
    <w:rsid w:val="00A9476C"/>
    <w:rsid w:val="00A97F37"/>
    <w:rsid w:val="00AC551E"/>
    <w:rsid w:val="00AD5733"/>
    <w:rsid w:val="00AF45D0"/>
    <w:rsid w:val="00AF7E04"/>
    <w:rsid w:val="00B00511"/>
    <w:rsid w:val="00B172D6"/>
    <w:rsid w:val="00B21461"/>
    <w:rsid w:val="00B31338"/>
    <w:rsid w:val="00B3398D"/>
    <w:rsid w:val="00B41A69"/>
    <w:rsid w:val="00B54B30"/>
    <w:rsid w:val="00B61F49"/>
    <w:rsid w:val="00B765F4"/>
    <w:rsid w:val="00B82F0B"/>
    <w:rsid w:val="00BA02F7"/>
    <w:rsid w:val="00BA6A49"/>
    <w:rsid w:val="00BB7BD3"/>
    <w:rsid w:val="00BD35A8"/>
    <w:rsid w:val="00BD4F18"/>
    <w:rsid w:val="00BE2120"/>
    <w:rsid w:val="00C005FC"/>
    <w:rsid w:val="00C01CB2"/>
    <w:rsid w:val="00C132BE"/>
    <w:rsid w:val="00C1692C"/>
    <w:rsid w:val="00C16942"/>
    <w:rsid w:val="00C1774D"/>
    <w:rsid w:val="00C24E80"/>
    <w:rsid w:val="00C25893"/>
    <w:rsid w:val="00C3103C"/>
    <w:rsid w:val="00C35984"/>
    <w:rsid w:val="00C401F5"/>
    <w:rsid w:val="00C41BFF"/>
    <w:rsid w:val="00C544AE"/>
    <w:rsid w:val="00C550DF"/>
    <w:rsid w:val="00C577A2"/>
    <w:rsid w:val="00C75437"/>
    <w:rsid w:val="00C95D3B"/>
    <w:rsid w:val="00CC68CE"/>
    <w:rsid w:val="00CD1F7D"/>
    <w:rsid w:val="00CE65B4"/>
    <w:rsid w:val="00CF64BC"/>
    <w:rsid w:val="00CF76E4"/>
    <w:rsid w:val="00D052B0"/>
    <w:rsid w:val="00D3525B"/>
    <w:rsid w:val="00D37749"/>
    <w:rsid w:val="00D4288B"/>
    <w:rsid w:val="00D47DAD"/>
    <w:rsid w:val="00D70412"/>
    <w:rsid w:val="00D71F39"/>
    <w:rsid w:val="00D845B8"/>
    <w:rsid w:val="00D9414D"/>
    <w:rsid w:val="00D973DF"/>
    <w:rsid w:val="00DA308E"/>
    <w:rsid w:val="00DB7E10"/>
    <w:rsid w:val="00DC06BF"/>
    <w:rsid w:val="00DC230A"/>
    <w:rsid w:val="00DC42CB"/>
    <w:rsid w:val="00DC6E2E"/>
    <w:rsid w:val="00DD2900"/>
    <w:rsid w:val="00E07E5E"/>
    <w:rsid w:val="00E113D7"/>
    <w:rsid w:val="00E140D2"/>
    <w:rsid w:val="00E24C22"/>
    <w:rsid w:val="00E25751"/>
    <w:rsid w:val="00E35865"/>
    <w:rsid w:val="00E460C5"/>
    <w:rsid w:val="00E5500F"/>
    <w:rsid w:val="00E56C10"/>
    <w:rsid w:val="00E65BEC"/>
    <w:rsid w:val="00E8777B"/>
    <w:rsid w:val="00E97CFF"/>
    <w:rsid w:val="00EA1D34"/>
    <w:rsid w:val="00EA252C"/>
    <w:rsid w:val="00EE69A8"/>
    <w:rsid w:val="00EF7091"/>
    <w:rsid w:val="00F227C4"/>
    <w:rsid w:val="00F41DD0"/>
    <w:rsid w:val="00F445D3"/>
    <w:rsid w:val="00F87C98"/>
    <w:rsid w:val="00F97859"/>
    <w:rsid w:val="00FC7041"/>
    <w:rsid w:val="00FC73BC"/>
    <w:rsid w:val="00FD3509"/>
    <w:rsid w:val="00FD68DB"/>
    <w:rsid w:val="00FE0B98"/>
    <w:rsid w:val="00FE507C"/>
    <w:rsid w:val="00FF560B"/>
    <w:rsid w:val="00FF5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2E5C61"/>
  <w15:chartTrackingRefBased/>
  <w15:docId w15:val="{9B7E93B7-AA46-4C49-A2A0-57AB6756E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2D2D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021BE"/>
    <w:pPr>
      <w:keepNext/>
      <w:keepLines/>
      <w:spacing w:after="0" w:line="360" w:lineRule="auto"/>
      <w:outlineLvl w:val="0"/>
    </w:pPr>
    <w:rPr>
      <w:rFonts w:asciiTheme="majorBidi" w:eastAsia="Times New Roman" w:hAnsiTheme="majorBidi" w:cstheme="majorBidi"/>
      <w:b/>
      <w:bCs/>
      <w:sz w:val="32"/>
      <w:szCs w:val="2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C544AE"/>
    <w:pPr>
      <w:keepNext/>
      <w:keepLines/>
      <w:numPr>
        <w:numId w:val="2"/>
      </w:numPr>
      <w:spacing w:before="120" w:after="120"/>
      <w:outlineLvl w:val="1"/>
    </w:pPr>
    <w:rPr>
      <w:rFonts w:asciiTheme="majorBidi" w:eastAsia="Times New Roman" w:hAnsiTheme="majorBidi" w:cstheme="majorBidi"/>
      <w:b/>
      <w:bCs/>
      <w:sz w:val="32"/>
      <w:szCs w:val="24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85285"/>
    <w:pPr>
      <w:keepNext/>
      <w:keepLines/>
      <w:spacing w:before="120" w:after="120"/>
      <w:ind w:left="360"/>
      <w:outlineLvl w:val="2"/>
    </w:pPr>
    <w:rPr>
      <w:rFonts w:eastAsia="Times New Roman" w:cstheme="majorBidi"/>
      <w:b/>
      <w:bCs/>
      <w:sz w:val="26"/>
      <w:szCs w:val="24"/>
    </w:rPr>
  </w:style>
  <w:style w:type="paragraph" w:styleId="Heading4">
    <w:name w:val="heading 4"/>
    <w:basedOn w:val="Normal"/>
    <w:link w:val="Heading4Char"/>
    <w:uiPriority w:val="9"/>
    <w:qFormat/>
    <w:rsid w:val="00484EF9"/>
    <w:pPr>
      <w:spacing w:before="100" w:beforeAutospacing="1" w:after="100" w:afterAutospacing="1" w:line="240" w:lineRule="auto"/>
      <w:outlineLvl w:val="3"/>
    </w:pPr>
    <w:rPr>
      <w:rFonts w:eastAsia="Times New Roman" w:cs="Times New Roman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CE65B4"/>
    <w:rPr>
      <w:b w:val="0"/>
      <w:bCs w:val="0"/>
      <w:i w:val="0"/>
      <w:iCs w:val="0"/>
      <w:color w:val="000000"/>
      <w:sz w:val="36"/>
      <w:szCs w:val="36"/>
    </w:rPr>
  </w:style>
  <w:style w:type="character" w:customStyle="1" w:styleId="fontstyle21">
    <w:name w:val="fontstyle21"/>
    <w:basedOn w:val="DefaultParagraphFont"/>
    <w:rsid w:val="00CE65B4"/>
    <w:rPr>
      <w:rFonts w:ascii="NkbtyvTxcmrdUtopiaStd-Regular" w:hAnsi="NkbtyvTxcmrdUtopiaStd-Regular" w:hint="default"/>
      <w:b w:val="0"/>
      <w:bCs w:val="0"/>
      <w:i w:val="0"/>
      <w:iCs w:val="0"/>
      <w:color w:val="000000"/>
      <w:sz w:val="18"/>
      <w:szCs w:val="18"/>
    </w:rPr>
  </w:style>
  <w:style w:type="paragraph" w:styleId="NoSpacing">
    <w:name w:val="No Spacing"/>
    <w:link w:val="NoSpacingChar"/>
    <w:autoRedefine/>
    <w:uiPriority w:val="1"/>
    <w:qFormat/>
    <w:rsid w:val="00E113D7"/>
    <w:pPr>
      <w:spacing w:after="0" w:line="240" w:lineRule="auto"/>
    </w:pPr>
    <w:rPr>
      <w:rFonts w:asciiTheme="majorBidi" w:hAnsiTheme="majorBidi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021BE"/>
    <w:rPr>
      <w:rFonts w:asciiTheme="majorBidi" w:eastAsia="Times New Roman" w:hAnsiTheme="majorBidi" w:cstheme="majorBidi"/>
      <w:b/>
      <w:bCs/>
      <w:sz w:val="32"/>
      <w:szCs w:val="24"/>
    </w:rPr>
  </w:style>
  <w:style w:type="paragraph" w:styleId="Header">
    <w:name w:val="header"/>
    <w:basedOn w:val="Normal"/>
    <w:link w:val="HeaderChar"/>
    <w:uiPriority w:val="99"/>
    <w:unhideWhenUsed/>
    <w:rsid w:val="00A27C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7C64"/>
  </w:style>
  <w:style w:type="paragraph" w:styleId="Footer">
    <w:name w:val="footer"/>
    <w:basedOn w:val="Normal"/>
    <w:link w:val="FooterChar"/>
    <w:uiPriority w:val="99"/>
    <w:unhideWhenUsed/>
    <w:rsid w:val="00A27C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C64"/>
  </w:style>
  <w:style w:type="paragraph" w:styleId="Title">
    <w:name w:val="Title"/>
    <w:basedOn w:val="Normal"/>
    <w:next w:val="Normal"/>
    <w:link w:val="TitleChar"/>
    <w:uiPriority w:val="10"/>
    <w:qFormat/>
    <w:rsid w:val="00E113D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13D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C544AE"/>
    <w:rPr>
      <w:rFonts w:asciiTheme="majorBidi" w:eastAsia="Times New Roman" w:hAnsiTheme="majorBidi" w:cstheme="majorBidi"/>
      <w:b/>
      <w:bCs/>
      <w:sz w:val="32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E56C10"/>
    <w:rPr>
      <w:rFonts w:asciiTheme="majorBidi" w:hAnsiTheme="majorBidi"/>
      <w:sz w:val="24"/>
    </w:rPr>
  </w:style>
  <w:style w:type="paragraph" w:styleId="NormalWeb">
    <w:name w:val="Normal (Web)"/>
    <w:basedOn w:val="Normal"/>
    <w:uiPriority w:val="99"/>
    <w:unhideWhenUsed/>
    <w:rsid w:val="00803FB9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185285"/>
    <w:rPr>
      <w:rFonts w:ascii="Times New Roman" w:eastAsia="Times New Roman" w:hAnsi="Times New Roman" w:cstheme="majorBidi"/>
      <w:b/>
      <w:bCs/>
      <w:sz w:val="26"/>
      <w:szCs w:val="24"/>
    </w:rPr>
  </w:style>
  <w:style w:type="character" w:styleId="Hyperlink">
    <w:name w:val="Hyperlink"/>
    <w:basedOn w:val="DefaultParagraphFont"/>
    <w:uiPriority w:val="99"/>
    <w:unhideWhenUsed/>
    <w:rsid w:val="00A81E6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A81E67"/>
    <w:rPr>
      <w:b/>
      <w:bCs/>
    </w:rPr>
  </w:style>
  <w:style w:type="paragraph" w:customStyle="1" w:styleId="wp-caption-text">
    <w:name w:val="wp-caption-text"/>
    <w:basedOn w:val="Normal"/>
    <w:rsid w:val="00A81E67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kw1">
    <w:name w:val="kw1"/>
    <w:basedOn w:val="DefaultParagraphFont"/>
    <w:rsid w:val="00A81E67"/>
  </w:style>
  <w:style w:type="character" w:customStyle="1" w:styleId="br0">
    <w:name w:val="br0"/>
    <w:basedOn w:val="DefaultParagraphFont"/>
    <w:rsid w:val="00A81E67"/>
  </w:style>
  <w:style w:type="character" w:customStyle="1" w:styleId="st0">
    <w:name w:val="st0"/>
    <w:basedOn w:val="DefaultParagraphFont"/>
    <w:rsid w:val="00A81E67"/>
  </w:style>
  <w:style w:type="character" w:customStyle="1" w:styleId="co1">
    <w:name w:val="co1"/>
    <w:basedOn w:val="DefaultParagraphFont"/>
    <w:rsid w:val="00A81E67"/>
  </w:style>
  <w:style w:type="character" w:customStyle="1" w:styleId="nu0">
    <w:name w:val="nu0"/>
    <w:basedOn w:val="DefaultParagraphFont"/>
    <w:rsid w:val="00A81E67"/>
  </w:style>
  <w:style w:type="paragraph" w:styleId="ListParagraph">
    <w:name w:val="List Paragraph"/>
    <w:basedOn w:val="Normal"/>
    <w:uiPriority w:val="34"/>
    <w:qFormat/>
    <w:rsid w:val="00685B02"/>
    <w:pPr>
      <w:ind w:left="720"/>
      <w:contextualSpacing/>
    </w:pPr>
  </w:style>
  <w:style w:type="paragraph" w:customStyle="1" w:styleId="post-byline">
    <w:name w:val="post-byline"/>
    <w:basedOn w:val="Normal"/>
    <w:rsid w:val="001F049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vcard">
    <w:name w:val="vcard"/>
    <w:basedOn w:val="DefaultParagraphFont"/>
    <w:rsid w:val="001F0494"/>
  </w:style>
  <w:style w:type="character" w:customStyle="1" w:styleId="fn">
    <w:name w:val="fn"/>
    <w:basedOn w:val="DefaultParagraphFont"/>
    <w:rsid w:val="001F0494"/>
  </w:style>
  <w:style w:type="table" w:styleId="TableGrid">
    <w:name w:val="Table Grid"/>
    <w:basedOn w:val="TableNormal"/>
    <w:uiPriority w:val="39"/>
    <w:rsid w:val="007435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484EF9"/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msonormal0">
    <w:name w:val="msonormal"/>
    <w:basedOn w:val="Normal"/>
    <w:rsid w:val="00484EF9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84EF9"/>
    <w:rPr>
      <w:color w:val="800080"/>
      <w:u w:val="single"/>
    </w:rPr>
  </w:style>
  <w:style w:type="character" w:styleId="PlaceholderText">
    <w:name w:val="Placeholder Text"/>
    <w:basedOn w:val="DefaultParagraphFont"/>
    <w:uiPriority w:val="99"/>
    <w:semiHidden/>
    <w:rsid w:val="008C65D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87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15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2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61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049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000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3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9711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289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1659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651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17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032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0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95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249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6893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98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911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3390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396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197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53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694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463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2864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5446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86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8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213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4463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595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950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211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569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5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973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018427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3150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67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932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695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5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91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23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934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723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690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0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2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1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1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9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35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91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9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68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5037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8816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692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2669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930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108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3953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0921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945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608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904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826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5469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332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746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86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874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917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54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37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240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304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4690471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88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584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581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877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08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969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73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5310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7758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9679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082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306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25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356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081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66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09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1058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892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14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6262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1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472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1721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262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02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33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249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187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0490320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9188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0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9644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31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744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7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2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3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6.tmp"/><Relationship Id="rId18" Type="http://schemas.openxmlformats.org/officeDocument/2006/relationships/image" Target="media/image11.tmp"/><Relationship Id="rId3" Type="http://schemas.openxmlformats.org/officeDocument/2006/relationships/styles" Target="styles.xml"/><Relationship Id="rId21" Type="http://schemas.openxmlformats.org/officeDocument/2006/relationships/image" Target="media/image14.tmp"/><Relationship Id="rId7" Type="http://schemas.openxmlformats.org/officeDocument/2006/relationships/endnotes" Target="endnotes.xml"/><Relationship Id="rId12" Type="http://schemas.openxmlformats.org/officeDocument/2006/relationships/image" Target="media/image5.tmp"/><Relationship Id="rId17" Type="http://schemas.openxmlformats.org/officeDocument/2006/relationships/image" Target="media/image10.tmp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tmp"/><Relationship Id="rId20" Type="http://schemas.openxmlformats.org/officeDocument/2006/relationships/image" Target="media/image13.tmp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tmp"/><Relationship Id="rId23" Type="http://schemas.openxmlformats.org/officeDocument/2006/relationships/header" Target="header1.xml"/><Relationship Id="rId10" Type="http://schemas.microsoft.com/office/2007/relationships/hdphoto" Target="media/hdphoto1.wdp"/><Relationship Id="rId19" Type="http://schemas.openxmlformats.org/officeDocument/2006/relationships/image" Target="media/image12.tmp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7.tmp"/><Relationship Id="rId22" Type="http://schemas.openxmlformats.org/officeDocument/2006/relationships/image" Target="media/image15.tmp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-04-09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4</Pages>
  <Words>454</Words>
  <Characters>259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chine Learning</vt:lpstr>
    </vt:vector>
  </TitlesOfParts>
  <Company/>
  <LinksUpToDate>false</LinksUpToDate>
  <CharactersWithSpaces>3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</dc:title>
  <dc:subject/>
  <dc:creator>Ahmad</dc:creator>
  <cp:keywords/>
  <dc:description/>
  <cp:lastModifiedBy>Gulzar Ahmad</cp:lastModifiedBy>
  <cp:revision>12</cp:revision>
  <dcterms:created xsi:type="dcterms:W3CDTF">2019-12-07T13:16:00Z</dcterms:created>
  <dcterms:modified xsi:type="dcterms:W3CDTF">2019-12-08T06:58:00Z</dcterms:modified>
</cp:coreProperties>
</file>